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0BB8E0" w14:textId="77777777" w:rsidR="00007AD4" w:rsidRDefault="00244BE7" w:rsidP="00007AD4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noProof/>
        </w:rPr>
        <w:object w:dxaOrig="1440" w:dyaOrig="1440" w14:anchorId="4BCC6C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210.55pt;margin-top:.3pt;width:77.15pt;height:78.2pt;z-index:251654656;mso-position-horizontal-relative:text;mso-position-vertical-relative:text" fillcolor="#bbe0e3">
            <v:imagedata r:id="rId8" o:title="" gain="182044f" blacklevel="3277f"/>
          </v:shape>
          <o:OLEObject Type="Embed" ProgID="Photoshop.Image.8" ShapeID="_x0000_s1036" DrawAspect="Content" ObjectID="_1742036895" r:id="rId9">
            <o:FieldCodes>\s</o:FieldCodes>
          </o:OLEObject>
        </w:object>
      </w:r>
    </w:p>
    <w:p w14:paraId="02958392" w14:textId="77777777" w:rsidR="00007AD4" w:rsidRDefault="00007AD4" w:rsidP="00007AD4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</w:p>
    <w:p w14:paraId="491020FD" w14:textId="6EC812FD" w:rsidR="009549F3" w:rsidRPr="00456313" w:rsidRDefault="00E92566" w:rsidP="00007AD4">
      <w:pPr>
        <w:pStyle w:val="BodyText2"/>
        <w:ind w:left="720" w:firstLine="720"/>
        <w:rPr>
          <w:rFonts w:asciiTheme="minorBidi" w:hAnsiTheme="minorBidi" w:cstheme="minorBidi"/>
        </w:rPr>
      </w:pPr>
      <w:r w:rsidRPr="00456313">
        <w:rPr>
          <w:rFonts w:asciiTheme="minorBidi" w:hAnsiTheme="minorBidi" w:cstheme="minorBidi"/>
          <w:b/>
          <w:bCs/>
        </w:rPr>
        <w:tab/>
      </w:r>
    </w:p>
    <w:p w14:paraId="0ACE5358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28600ABF" w14:textId="77777777" w:rsidR="006A11CF" w:rsidRPr="00456313" w:rsidRDefault="006A11CF" w:rsidP="00A177EB">
      <w:pPr>
        <w:pStyle w:val="Title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ประกาศ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A177EB" w:rsidRPr="00456313">
        <w:rPr>
          <w:rFonts w:asciiTheme="minorBidi" w:hAnsiTheme="minorBidi" w:cstheme="minorBidi"/>
          <w:sz w:val="30"/>
          <w:szCs w:val="30"/>
          <w:cs/>
        </w:rPr>
        <w:t>สถาบันโภชนาการ</w:t>
      </w:r>
    </w:p>
    <w:p w14:paraId="07890893" w14:textId="451DA221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เรื่อง  </w:t>
      </w:r>
      <w:r w:rsidR="00C53369">
        <w:rPr>
          <w:rFonts w:asciiTheme="minorBidi" w:hAnsiTheme="minorBidi" w:cstheme="minorBidi" w:hint="cs"/>
          <w:b/>
          <w:bCs/>
          <w:sz w:val="30"/>
          <w:szCs w:val="30"/>
          <w:cs/>
        </w:rPr>
        <w:t>ขยายเวลา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รับสมัครคัดเลือกบุคคลเพื่อบรรจุและแต่งตั้งเป็นพนักงานมหาวิทยาลัย</w:t>
      </w:r>
    </w:p>
    <w:p w14:paraId="2F1A91F2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>---------------</w:t>
      </w:r>
      <w:r w:rsidR="00112A2A" w:rsidRPr="00456313">
        <w:rPr>
          <w:rFonts w:asciiTheme="minorBidi" w:hAnsiTheme="minorBidi" w:cstheme="minorBidi"/>
          <w:sz w:val="30"/>
          <w:szCs w:val="30"/>
        </w:rPr>
        <w:t>--------</w:t>
      </w:r>
      <w:r w:rsidRPr="00456313">
        <w:rPr>
          <w:rFonts w:asciiTheme="minorBidi" w:hAnsiTheme="minorBidi" w:cstheme="minorBidi"/>
          <w:sz w:val="30"/>
          <w:szCs w:val="30"/>
        </w:rPr>
        <w:t>---</w:t>
      </w:r>
    </w:p>
    <w:p w14:paraId="295DC0A4" w14:textId="3ACC27BF" w:rsidR="006A11CF" w:rsidRPr="00456313" w:rsidRDefault="006A11CF" w:rsidP="00EE7D1C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>ด้วย</w:t>
      </w:r>
      <w:r w:rsidR="00EC7C33" w:rsidRPr="00456313">
        <w:rPr>
          <w:rFonts w:asciiTheme="minorBidi" w:hAnsiTheme="minorBidi" w:cstheme="minorBidi"/>
          <w:sz w:val="30"/>
          <w:szCs w:val="30"/>
          <w:cs/>
        </w:rPr>
        <w:t xml:space="preserve">สถาบันโภชนาการ </w:t>
      </w:r>
      <w:r w:rsidRPr="00456313">
        <w:rPr>
          <w:rFonts w:asciiTheme="minorBidi" w:hAnsiTheme="minorBidi" w:cstheme="minorBidi"/>
          <w:sz w:val="30"/>
          <w:szCs w:val="30"/>
          <w:cs/>
        </w:rPr>
        <w:t>มหาวิทยาลัยมหิดล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E0860" w:rsidRPr="00456313">
        <w:rPr>
          <w:rFonts w:asciiTheme="minorBidi" w:hAnsiTheme="minorBidi" w:cstheme="minorBidi"/>
          <w:sz w:val="30"/>
          <w:szCs w:val="30"/>
          <w:cs/>
        </w:rPr>
        <w:t>มีความประสงค์</w:t>
      </w:r>
      <w:r w:rsidR="00C53369">
        <w:rPr>
          <w:rFonts w:asciiTheme="minorBidi" w:hAnsiTheme="minorBidi" w:cstheme="minorBidi" w:hint="cs"/>
          <w:sz w:val="30"/>
          <w:szCs w:val="30"/>
          <w:cs/>
        </w:rPr>
        <w:t>ขยายเวลา</w:t>
      </w:r>
      <w:r w:rsidRPr="00456313">
        <w:rPr>
          <w:rFonts w:asciiTheme="minorBidi" w:hAnsiTheme="minorBidi" w:cstheme="minorBidi"/>
          <w:sz w:val="30"/>
          <w:szCs w:val="30"/>
          <w:cs/>
        </w:rPr>
        <w:t>รับสมัครคัดเลือกบุคคลเพื่อบรรจุและแต่งตั้งเป็นพนักงานมหาวิทยาลัย</w:t>
      </w:r>
      <w:r w:rsidR="00454164" w:rsidRPr="00456313">
        <w:rPr>
          <w:rFonts w:asciiTheme="minorBidi" w:hAnsiTheme="minorBidi" w:cstheme="minorBidi"/>
          <w:sz w:val="30"/>
          <w:szCs w:val="30"/>
          <w:cs/>
        </w:rPr>
        <w:t>จากเงินอุดหนุน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ตำแหน่งนักปฏิบัติการวิจัย ปฏิบัติงาน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625B1C" w:rsidRP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กลุ่มวิชาการ</w:t>
      </w:r>
      <w:r w:rsid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และ</w:t>
      </w:r>
      <w:r w:rsidR="00625B1C" w:rsidRP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วิจัยด้านอาหารและโภชนาการ (หน่วยมนุษยโภชนาการ)</w:t>
      </w:r>
      <w:r w:rsidR="00625B1C" w:rsidRPr="00F96F0D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จำนว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 อัตรา  ดังรายละเอียดต่อไปนี้</w:t>
      </w:r>
    </w:p>
    <w:p w14:paraId="0CB4113F" w14:textId="77777777" w:rsidR="006A11CF" w:rsidRPr="00456313" w:rsidRDefault="00524686" w:rsidP="006E3468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ab/>
        <w:t xml:space="preserve">๑.  </w:t>
      </w:r>
      <w:r w:rsidR="006A11CF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ที่จะบรรจุ</w:t>
      </w:r>
    </w:p>
    <w:p w14:paraId="7306642B" w14:textId="77777777" w:rsidR="006A11CF" w:rsidRPr="00456313" w:rsidRDefault="00B12168" w:rsidP="00524686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ตำแหน่งที่จะบรรจุปรากฏอยู่ในรายละเอียดแนบท้ายประกาศนี้</w:t>
      </w:r>
    </w:p>
    <w:p w14:paraId="573DADFF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ั่วไปและคุณสมบัติเฉพาะตำแหน่ง</w:t>
      </w:r>
    </w:p>
    <w:p w14:paraId="7448EA86" w14:textId="77777777" w:rsidR="002E0F8F" w:rsidRPr="00456313" w:rsidRDefault="002E0F8F" w:rsidP="002E0F8F">
      <w:pPr>
        <w:pStyle w:val="BodyText2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  <w:t xml:space="preserve">      ผู้สมัครสอบคัดเลือกต้องมีคุณสมบัติทั่วไปตามข้อบังคับมหาวิทยาลัยมหิดลว่าด้วยการบริหารงานบุคคลพนักงานมหาวิทยาลัย พ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ศ</w:t>
      </w:r>
      <w:r w:rsidRPr="00456313">
        <w:rPr>
          <w:rFonts w:asciiTheme="minorBidi" w:hAnsiTheme="minorBidi" w:cstheme="minorBidi"/>
          <w:sz w:val="30"/>
          <w:szCs w:val="30"/>
        </w:rPr>
        <w:t xml:space="preserve">. </w:t>
      </w:r>
      <w:r w:rsidRPr="00456313">
        <w:rPr>
          <w:rFonts w:asciiTheme="minorBidi" w:hAnsiTheme="minorBidi" w:cstheme="minorBidi"/>
          <w:sz w:val="30"/>
          <w:szCs w:val="30"/>
          <w:cs/>
        </w:rPr>
        <w:t>๒๕๕๑ และมีคุณสมบัติเฉพาะตำแหน่งตามที่ระบุไว้ในรายละเอียดเกี่ยวกับการสอบแนบท้ายประกาศนี้</w:t>
      </w:r>
    </w:p>
    <w:p w14:paraId="0D729C94" w14:textId="5959E870" w:rsidR="00007AD4" w:rsidRDefault="006A11CF" w:rsidP="00007AD4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๓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ัน</w:t>
      </w:r>
      <w:r w:rsidR="00CC3490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วลา และสถานที่รับสมัคร</w:t>
      </w:r>
    </w:p>
    <w:p w14:paraId="237371D6" w14:textId="24A8EEEC" w:rsidR="00007AD4" w:rsidRDefault="00007AD4" w:rsidP="00502E12">
      <w:pPr>
        <w:pStyle w:val="BodyText2"/>
        <w:jc w:val="left"/>
        <w:rPr>
          <w:rFonts w:cs="Cordia New"/>
          <w:b/>
          <w:bCs/>
          <w:sz w:val="30"/>
          <w:szCs w:val="30"/>
        </w:rPr>
      </w:pPr>
      <w:r w:rsidRPr="009D2761">
        <w:rPr>
          <w:rFonts w:cs="Cordia New"/>
          <w:sz w:val="30"/>
          <w:szCs w:val="30"/>
        </w:rPr>
        <w:t xml:space="preserve">       </w:t>
      </w:r>
      <w:r>
        <w:rPr>
          <w:rFonts w:cs="Cordia New"/>
          <w:sz w:val="30"/>
          <w:szCs w:val="30"/>
          <w:cs/>
        </w:rPr>
        <w:tab/>
      </w:r>
      <w:r>
        <w:rPr>
          <w:rFonts w:cs="Cordia New" w:hint="cs"/>
          <w:sz w:val="30"/>
          <w:szCs w:val="30"/>
          <w:cs/>
        </w:rPr>
        <w:t xml:space="preserve">      </w:t>
      </w:r>
      <w:r w:rsidRPr="009D2761">
        <w:rPr>
          <w:rFonts w:cs="Cordia New"/>
          <w:sz w:val="30"/>
          <w:szCs w:val="30"/>
          <w:cs/>
        </w:rPr>
        <w:t>ให้ผู้ประสงค์จะสมัครเข้ารับการค</w:t>
      </w:r>
      <w:r w:rsidR="007E7E6A">
        <w:rPr>
          <w:rFonts w:cs="Cordia New"/>
          <w:sz w:val="30"/>
          <w:szCs w:val="30"/>
          <w:cs/>
        </w:rPr>
        <w:t>ัดเลือก</w:t>
      </w:r>
      <w:r w:rsidR="007E7E6A">
        <w:rPr>
          <w:rFonts w:cs="Cordia New" w:hint="cs"/>
          <w:sz w:val="30"/>
          <w:szCs w:val="30"/>
          <w:cs/>
        </w:rPr>
        <w:t xml:space="preserve">   สามารถส่งเอกสารหลักฐานการสมัคร</w:t>
      </w:r>
      <w:r w:rsidR="007E7E6A">
        <w:rPr>
          <w:rFonts w:cs="Cordia New"/>
          <w:sz w:val="30"/>
          <w:szCs w:val="30"/>
          <w:cs/>
        </w:rPr>
        <w:t>ได้ที่</w:t>
      </w:r>
      <w:r w:rsidR="007E7E6A">
        <w:rPr>
          <w:rFonts w:cs="Cordia New" w:hint="cs"/>
          <w:sz w:val="30"/>
          <w:szCs w:val="30"/>
          <w:cs/>
        </w:rPr>
        <w:t xml:space="preserve"> </w:t>
      </w:r>
      <w:r w:rsidRPr="009D2761">
        <w:rPr>
          <w:rFonts w:cs="Cordia New"/>
          <w:sz w:val="30"/>
          <w:szCs w:val="30"/>
          <w:cs/>
        </w:rPr>
        <w:t xml:space="preserve"> </w:t>
      </w:r>
      <w:r w:rsidR="007E7E6A">
        <w:rPr>
          <w:rFonts w:cs="Cordia New" w:hint="cs"/>
          <w:sz w:val="30"/>
          <w:szCs w:val="30"/>
          <w:cs/>
        </w:rPr>
        <w:t xml:space="preserve">  </w:t>
      </w:r>
      <w:r w:rsidRPr="00BE76D1">
        <w:rPr>
          <w:rFonts w:cs="Cordia New"/>
          <w:sz w:val="28"/>
          <w:szCs w:val="28"/>
        </w:rPr>
        <w:t>E-mail</w:t>
      </w:r>
      <w:r w:rsidRPr="00BE76D1">
        <w:rPr>
          <w:rFonts w:cs="Cordia New"/>
          <w:color w:val="FFFFFF"/>
          <w:sz w:val="28"/>
          <w:szCs w:val="28"/>
        </w:rPr>
        <w:t xml:space="preserve"> </w:t>
      </w:r>
      <w:r w:rsidR="007E7E6A">
        <w:rPr>
          <w:rFonts w:cs="Cordia New"/>
          <w:sz w:val="28"/>
          <w:szCs w:val="28"/>
        </w:rPr>
        <w:t>Address :</w:t>
      </w:r>
      <w:r w:rsidR="00B10322">
        <w:rPr>
          <w:rFonts w:cs="Cordia New" w:hint="cs"/>
          <w:sz w:val="28"/>
          <w:szCs w:val="28"/>
          <w:cs/>
        </w:rPr>
        <w:t xml:space="preserve"> </w:t>
      </w:r>
      <w:r w:rsidRPr="00BE76D1">
        <w:rPr>
          <w:rFonts w:cs="Cordia New"/>
          <w:sz w:val="28"/>
          <w:szCs w:val="28"/>
        </w:rPr>
        <w:t>sunee.thn@mahidol.ac.th</w:t>
      </w:r>
      <w:r w:rsidRPr="00BE76D1">
        <w:rPr>
          <w:rFonts w:cs="Cordia New"/>
          <w:sz w:val="28"/>
          <w:szCs w:val="28"/>
          <w:cs/>
        </w:rPr>
        <w:t xml:space="preserve"> </w:t>
      </w:r>
      <w:r w:rsidR="007E7E6A">
        <w:rPr>
          <w:rFonts w:cs="Cordia New" w:hint="cs"/>
          <w:sz w:val="28"/>
          <w:szCs w:val="28"/>
          <w:cs/>
        </w:rPr>
        <w:t xml:space="preserve">หรือผ่านทาง </w:t>
      </w:r>
      <w:hyperlink r:id="rId10" w:history="1">
        <w:r w:rsidR="007E7E6A" w:rsidRPr="00C93D54">
          <w:rPr>
            <w:rStyle w:val="Hyperlink"/>
            <w:sz w:val="28"/>
            <w:szCs w:val="28"/>
          </w:rPr>
          <w:t>https://muhr.mahidol.ac.th/E-Recruitment/</w:t>
        </w:r>
      </w:hyperlink>
      <w:r w:rsidR="007E7E6A">
        <w:rPr>
          <w:rFonts w:cs="Cordia New"/>
          <w:sz w:val="28"/>
          <w:szCs w:val="28"/>
        </w:rPr>
        <w:t xml:space="preserve"> </w:t>
      </w:r>
      <w:r w:rsidR="00B10322">
        <w:rPr>
          <w:rFonts w:cs="Cordia New" w:hint="cs"/>
          <w:sz w:val="28"/>
          <w:szCs w:val="28"/>
          <w:cs/>
        </w:rPr>
        <w:t xml:space="preserve"> </w:t>
      </w:r>
      <w:r w:rsidRPr="00F84FF8">
        <w:rPr>
          <w:rFonts w:cs="Cordia New"/>
          <w:b/>
          <w:bCs/>
          <w:sz w:val="30"/>
          <w:szCs w:val="30"/>
          <w:cs/>
        </w:rPr>
        <w:t>ตั้งแต่</w:t>
      </w:r>
      <w:r w:rsidRPr="00F84FF8">
        <w:rPr>
          <w:rFonts w:cs="Cordia New" w:hint="cs"/>
          <w:b/>
          <w:bCs/>
          <w:sz w:val="30"/>
          <w:szCs w:val="30"/>
          <w:cs/>
        </w:rPr>
        <w:t>บัดนี้</w:t>
      </w:r>
      <w:r w:rsidR="007E7E6A">
        <w:rPr>
          <w:rFonts w:cs="Cordia New"/>
          <w:b/>
          <w:bCs/>
          <w:sz w:val="30"/>
          <w:szCs w:val="30"/>
        </w:rPr>
        <w:t xml:space="preserve"> </w:t>
      </w:r>
      <w:r w:rsidRPr="00F84FF8">
        <w:rPr>
          <w:rFonts w:cs="Cordia New"/>
          <w:b/>
          <w:bCs/>
          <w:sz w:val="30"/>
          <w:szCs w:val="30"/>
          <w:cs/>
        </w:rPr>
        <w:t>ถึง</w:t>
      </w:r>
      <w:r w:rsidRPr="00F84FF8">
        <w:rPr>
          <w:rFonts w:cs="Cordia New" w:hint="cs"/>
          <w:b/>
          <w:bCs/>
          <w:sz w:val="30"/>
          <w:szCs w:val="30"/>
          <w:cs/>
        </w:rPr>
        <w:t xml:space="preserve"> </w:t>
      </w:r>
      <w:r w:rsidRPr="00F84FF8">
        <w:rPr>
          <w:rFonts w:cs="Cordia New"/>
          <w:b/>
          <w:bCs/>
          <w:sz w:val="30"/>
          <w:szCs w:val="30"/>
          <w:cs/>
        </w:rPr>
        <w:t xml:space="preserve">วันที่ </w:t>
      </w:r>
      <w:bookmarkStart w:id="0" w:name="OLE_LINK1"/>
      <w:bookmarkStart w:id="1" w:name="OLE_LINK2"/>
      <w:r>
        <w:rPr>
          <w:rFonts w:cs="Cordia New" w:hint="cs"/>
          <w:b/>
          <w:bCs/>
          <w:sz w:val="30"/>
          <w:szCs w:val="30"/>
          <w:cs/>
        </w:rPr>
        <w:t xml:space="preserve">๒๘ เมษายน </w:t>
      </w:r>
      <w:bookmarkEnd w:id="0"/>
      <w:bookmarkEnd w:id="1"/>
      <w:r w:rsidRPr="00F84FF8">
        <w:rPr>
          <w:rFonts w:cs="Cordia New"/>
          <w:b/>
          <w:bCs/>
          <w:sz w:val="30"/>
          <w:szCs w:val="30"/>
          <w:cs/>
        </w:rPr>
        <w:t>๒๕</w:t>
      </w:r>
      <w:r>
        <w:rPr>
          <w:rFonts w:cs="Cordia New" w:hint="cs"/>
          <w:b/>
          <w:bCs/>
          <w:sz w:val="30"/>
          <w:szCs w:val="30"/>
          <w:cs/>
        </w:rPr>
        <w:t>๖๖</w:t>
      </w:r>
    </w:p>
    <w:p w14:paraId="1ED6C878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๔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อกสารและหลักฐานที่จะต้องนำมายื่นพร้อมใบสมัคร</w:t>
      </w:r>
    </w:p>
    <w:p w14:paraId="30D55BA4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รูปถ่ายหน้าตรงไม่สวมหมวก และไม่ใส่แว่นตาดำ ขนาด  ๑ นิ้ว จำนวน ๑ รูป</w:t>
      </w:r>
    </w:p>
    <w:p w14:paraId="13AC5505" w14:textId="77777777" w:rsidR="00713A10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๒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ใบปริญญาบัตรหรือหนังสือรับรองซึ่งได้รับอนุมัติจากผู้มีอำนาจว่าเป็นผู้สำเร็จการศึกษา</w:t>
      </w:r>
      <w:r w:rsidR="00713A10" w:rsidRPr="00456313">
        <w:rPr>
          <w:rFonts w:asciiTheme="minorBidi" w:hAnsiTheme="minorBidi" w:cstheme="minorBidi"/>
          <w:sz w:val="30"/>
          <w:szCs w:val="30"/>
          <w:cs/>
        </w:rPr>
        <w:t>คร</w:t>
      </w:r>
      <w:r w:rsidRPr="00456313">
        <w:rPr>
          <w:rFonts w:asciiTheme="minorBidi" w:hAnsiTheme="minorBidi" w:cstheme="minorBidi"/>
          <w:sz w:val="30"/>
          <w:szCs w:val="30"/>
          <w:cs/>
        </w:rPr>
        <w:t>บถ้วน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04297753" w14:textId="2A3A8E2A" w:rsidR="006A11CF" w:rsidRPr="00456313" w:rsidRDefault="00713A10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 xml:space="preserve">ตามหลักสูตรแล้ว </w:t>
      </w:r>
      <w:r w:rsidR="006A11CF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45D36F5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๓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ำเนาใบแสดงผลการศึกษา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(Transcript)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5B631B52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ทะเบียนบ้าน และ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สำเนา</w:t>
      </w:r>
      <w:r w:rsidRPr="00456313">
        <w:rPr>
          <w:rFonts w:asciiTheme="minorBidi" w:hAnsiTheme="minorBidi" w:cstheme="minorBidi"/>
          <w:sz w:val="30"/>
          <w:szCs w:val="30"/>
          <w:cs/>
        </w:rPr>
        <w:t>บัตรประจำตัวประชาชน  ๑ ฉบับ</w:t>
      </w:r>
    </w:p>
    <w:p w14:paraId="041BF3E8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หลักฐานอื่นๆ เช่น ใบทหารกองเกิน ใบเปลี่ยนชื่อ</w:t>
      </w:r>
      <w:r w:rsidRPr="00456313">
        <w:rPr>
          <w:rFonts w:asciiTheme="minorBidi" w:hAnsiTheme="minorBidi" w:cstheme="minorBidi"/>
          <w:sz w:val="30"/>
          <w:szCs w:val="30"/>
        </w:rPr>
        <w:t>–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กุล ทะเบียนสมรส </w:t>
      </w:r>
    </w:p>
    <w:p w14:paraId="3F68B9F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๖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ใบรับรองการผ่านงาน </w:t>
      </w:r>
      <w:r w:rsidRPr="00456313">
        <w:rPr>
          <w:rFonts w:asciiTheme="minorBidi" w:hAnsiTheme="minorBidi" w:cstheme="minorBidi"/>
          <w:sz w:val="30"/>
          <w:szCs w:val="30"/>
        </w:rPr>
        <w:t>(</w:t>
      </w:r>
      <w:r w:rsidRPr="00456313">
        <w:rPr>
          <w:rFonts w:asciiTheme="minorBidi" w:hAnsiTheme="minorBidi" w:cstheme="minorBidi"/>
          <w:sz w:val="30"/>
          <w:szCs w:val="30"/>
          <w:cs/>
        </w:rPr>
        <w:t>ถ้ามี</w:t>
      </w:r>
      <w:r w:rsidRPr="00456313">
        <w:rPr>
          <w:rFonts w:asciiTheme="minorBidi" w:hAnsiTheme="minorBidi" w:cstheme="minorBidi"/>
          <w:sz w:val="30"/>
          <w:szCs w:val="30"/>
        </w:rPr>
        <w:t>)</w:t>
      </w:r>
    </w:p>
    <w:p w14:paraId="6E08C08B" w14:textId="21A55344" w:rsidR="00A80A92" w:rsidRPr="00456313" w:rsidRDefault="00A80A92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  <w:t xml:space="preserve">      ๔.๗  ผลการทดสอบภาษาอังกฤษ ๑ ฉบับ</w:t>
      </w:r>
    </w:p>
    <w:p w14:paraId="2FB2F26D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.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การประกาศรายชื่อผู้มีสิทธิเข้ารับการคัดเลือก วัน เวลา และสถานที่ทำการคัดเลือก </w:t>
      </w:r>
    </w:p>
    <w:p w14:paraId="25DD9254" w14:textId="51CB28A0" w:rsidR="00007AD4" w:rsidRPr="00007AD4" w:rsidRDefault="006A11CF" w:rsidP="00CD3162">
      <w:pPr>
        <w:pStyle w:val="BodyText2"/>
        <w:rPr>
          <w:rStyle w:val="Hyperlink"/>
          <w:color w:val="FFFFFF"/>
          <w:sz w:val="30"/>
          <w:szCs w:val="30"/>
          <w:u w:val="none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  <w:cs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รายชื่อผู้มีสิทธิเข้ารับการคัดเลือก</w:t>
      </w:r>
      <w:r w:rsidR="007E0860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วัน เวลา และสถานที่ทำการคัดเลือกจะประกาศให้ทราบในวันที่  </w:t>
      </w:r>
      <w:r w:rsidR="00C53369">
        <w:rPr>
          <w:rFonts w:asciiTheme="minorBidi" w:hAnsiTheme="minorBidi" w:cstheme="minorBidi" w:hint="cs"/>
          <w:b/>
          <w:bCs/>
          <w:sz w:val="30"/>
          <w:szCs w:val="30"/>
          <w:cs/>
        </w:rPr>
        <w:t>๘ พฤษภาคม</w:t>
      </w:r>
      <w:r w:rsidR="00AC2805" w:rsidRPr="00F96F0D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F96F0D">
        <w:rPr>
          <w:rFonts w:asciiTheme="minorBidi" w:hAnsiTheme="minorBidi" w:cstheme="minorBidi"/>
          <w:b/>
          <w:bCs/>
          <w:sz w:val="30"/>
          <w:szCs w:val="30"/>
          <w:cs/>
        </w:rPr>
        <w:t>๒๕</w:t>
      </w:r>
      <w:r w:rsidR="00100CE6" w:rsidRPr="00F96F0D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625B1C" w:rsidRP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๖</w:t>
      </w:r>
      <w:r w:rsidR="00CC6021" w:rsidRPr="00625B1C">
        <w:rPr>
          <w:rFonts w:asciiTheme="minorBidi" w:hAnsiTheme="minorBidi" w:cstheme="minorBidi"/>
          <w:color w:val="00B050"/>
          <w:sz w:val="30"/>
          <w:szCs w:val="30"/>
          <w:cs/>
        </w:rPr>
        <w:t xml:space="preserve"> 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>ผ่านทาง</w:t>
      </w:r>
      <w:r w:rsidR="004334F9" w:rsidRPr="00456313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  <w:hyperlink r:id="rId11" w:history="1">
        <w:r w:rsidR="007E7E6A" w:rsidRPr="00C93D54">
          <w:rPr>
            <w:rStyle w:val="Hyperlink"/>
            <w:sz w:val="28"/>
            <w:szCs w:val="28"/>
          </w:rPr>
          <w:t>https://muhr.mahidol.ac.th/E-Recruitment/</w:t>
        </w:r>
      </w:hyperlink>
      <w:r w:rsidR="007E7E6A">
        <w:rPr>
          <w:rFonts w:cs="Cordia New"/>
          <w:sz w:val="28"/>
          <w:szCs w:val="28"/>
        </w:rPr>
        <w:t xml:space="preserve"> </w:t>
      </w:r>
      <w:r w:rsidR="007E7E6A">
        <w:rPr>
          <w:rFonts w:cs="Cordia New" w:hint="cs"/>
          <w:sz w:val="28"/>
          <w:szCs w:val="28"/>
          <w:cs/>
        </w:rPr>
        <w:t xml:space="preserve"> </w:t>
      </w:r>
    </w:p>
    <w:p w14:paraId="38A0D485" w14:textId="12AFDEE5" w:rsidR="00713A10" w:rsidRPr="00007AD4" w:rsidRDefault="005E26AF" w:rsidP="00516C1F">
      <w:pPr>
        <w:pStyle w:val="BodyText2"/>
        <w:rPr>
          <w:rFonts w:asciiTheme="minorBidi" w:hAnsiTheme="minorBidi" w:cstheme="minorBidi"/>
          <w:sz w:val="30"/>
          <w:szCs w:val="30"/>
          <w:u w:val="single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A177EB" w:rsidRPr="00456313">
        <w:rPr>
          <w:rFonts w:asciiTheme="minorBidi" w:hAnsiTheme="minorBidi" w:cstheme="minorBidi"/>
          <w:sz w:val="30"/>
          <w:szCs w:val="30"/>
          <w:cs/>
        </w:rPr>
        <w:t xml:space="preserve">        </w:t>
      </w:r>
      <w:r w:rsidR="00524686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 xml:space="preserve">ประกาศ ณ วันที่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3B6916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E7E6A">
        <w:rPr>
          <w:rFonts w:asciiTheme="minorBidi" w:hAnsiTheme="minorBidi" w:cstheme="minorBidi" w:hint="cs"/>
          <w:sz w:val="30"/>
          <w:szCs w:val="30"/>
          <w:cs/>
        </w:rPr>
        <w:t>๓๐</w:t>
      </w:r>
      <w:r w:rsidR="00F96F0D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5928AD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912A4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C53369">
        <w:rPr>
          <w:rFonts w:asciiTheme="minorBidi" w:hAnsiTheme="minorBidi" w:cstheme="minorBidi"/>
          <w:sz w:val="30"/>
          <w:szCs w:val="30"/>
          <w:cs/>
        </w:rPr>
        <w:t>มีนาคม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3B6916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พ</w:t>
      </w:r>
      <w:r w:rsidR="006A11CF" w:rsidRPr="00456313">
        <w:rPr>
          <w:rFonts w:asciiTheme="minorBidi" w:hAnsiTheme="minorBidi" w:cstheme="minorBidi"/>
          <w:sz w:val="30"/>
          <w:szCs w:val="30"/>
        </w:rPr>
        <w:t>.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ศ</w:t>
      </w:r>
      <w:r w:rsidR="006A11CF" w:rsidRPr="00456313">
        <w:rPr>
          <w:rFonts w:asciiTheme="minorBidi" w:hAnsiTheme="minorBidi" w:cstheme="minorBidi"/>
          <w:sz w:val="30"/>
          <w:szCs w:val="30"/>
        </w:rPr>
        <w:t xml:space="preserve">.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๒๕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>๖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>๖</w:t>
      </w:r>
    </w:p>
    <w:p w14:paraId="7A214333" w14:textId="4DF44A1E" w:rsidR="002C3A81" w:rsidRDefault="00817564" w:rsidP="00516C1F">
      <w:pPr>
        <w:pStyle w:val="BodyText2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/>
          <w:sz w:val="30"/>
          <w:szCs w:val="30"/>
        </w:rPr>
        <w:tab/>
      </w:r>
      <w:r>
        <w:rPr>
          <w:rFonts w:asciiTheme="minorBidi" w:hAnsiTheme="minorBidi" w:cstheme="minorBidi"/>
          <w:sz w:val="30"/>
          <w:szCs w:val="30"/>
        </w:rPr>
        <w:tab/>
      </w:r>
      <w:r w:rsidR="00F96F0D">
        <w:rPr>
          <w:rFonts w:asciiTheme="minorBidi" w:hAnsiTheme="minorBidi" w:cstheme="minorBidi" w:hint="cs"/>
          <w:sz w:val="30"/>
          <w:szCs w:val="30"/>
          <w:cs/>
        </w:rPr>
        <w:t xml:space="preserve"> </w:t>
      </w:r>
    </w:p>
    <w:p w14:paraId="4B12B505" w14:textId="595474E5" w:rsidR="00007AD4" w:rsidRPr="00456313" w:rsidRDefault="007E7E6A" w:rsidP="00516C1F">
      <w:pPr>
        <w:pStyle w:val="BodyText2"/>
        <w:rPr>
          <w:rFonts w:asciiTheme="minorBidi" w:hAnsiTheme="minorBidi" w:cstheme="minorBidi" w:hint="cs"/>
          <w:sz w:val="30"/>
          <w:szCs w:val="30"/>
          <w:cs/>
        </w:rPr>
      </w:pP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 w:hint="cs"/>
          <w:sz w:val="30"/>
          <w:szCs w:val="30"/>
          <w:cs/>
        </w:rPr>
        <w:t xml:space="preserve">          (ลงนาม)  ชลัท  ศานติวรางคณา</w:t>
      </w:r>
    </w:p>
    <w:p w14:paraId="5F3417F8" w14:textId="598412A5" w:rsidR="00456313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                                                 </w:t>
      </w:r>
      <w:r w:rsidR="00F64D62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</w:rPr>
        <w:t xml:space="preserve">    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        </w:t>
      </w:r>
      <w:r w:rsidR="009D2761" w:rsidRPr="00456313">
        <w:rPr>
          <w:rFonts w:asciiTheme="minorBidi" w:hAnsiTheme="minorBidi" w:cstheme="minorBidi"/>
          <w:sz w:val="30"/>
          <w:szCs w:val="30"/>
        </w:rPr>
        <w:t xml:space="preserve">     </w:t>
      </w:r>
      <w:r w:rsidR="00524686" w:rsidRPr="00456313">
        <w:rPr>
          <w:rFonts w:asciiTheme="minorBidi" w:hAnsiTheme="minorBidi" w:cstheme="minorBidi"/>
          <w:sz w:val="30"/>
          <w:szCs w:val="30"/>
        </w:rPr>
        <w:t xml:space="preserve">   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E3468" w:rsidRPr="00456313">
        <w:rPr>
          <w:rFonts w:asciiTheme="minorBidi" w:hAnsiTheme="minorBidi" w:cstheme="minorBidi"/>
          <w:sz w:val="30"/>
          <w:szCs w:val="30"/>
        </w:rPr>
        <w:t>(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รอง</w:t>
      </w:r>
      <w:r w:rsidRPr="00456313">
        <w:rPr>
          <w:rFonts w:asciiTheme="minorBidi" w:hAnsiTheme="minorBidi" w:cstheme="minorBidi"/>
          <w:sz w:val="30"/>
          <w:szCs w:val="30"/>
          <w:cs/>
        </w:rPr>
        <w:t>ศาสตราจารย์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 xml:space="preserve"> ดร.</w:t>
      </w:r>
      <w:r w:rsidR="00C53369">
        <w:rPr>
          <w:rFonts w:asciiTheme="minorBidi" w:hAnsiTheme="minorBidi" w:cstheme="minorBidi" w:hint="cs"/>
          <w:sz w:val="30"/>
          <w:szCs w:val="30"/>
          <w:cs/>
        </w:rPr>
        <w:t>ชลัท  ศานติวรางคณา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>)</w:t>
      </w:r>
    </w:p>
    <w:p w14:paraId="54698AFA" w14:textId="5AF5EDA5" w:rsidR="00A177EB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                          </w:t>
      </w:r>
      <w:r w:rsidR="006E3468"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   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C53369">
        <w:rPr>
          <w:rFonts w:asciiTheme="minorBidi" w:hAnsiTheme="minorBidi" w:cstheme="minorBidi" w:hint="cs"/>
          <w:sz w:val="30"/>
          <w:szCs w:val="30"/>
          <w:cs/>
        </w:rPr>
        <w:t xml:space="preserve">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Pr="00456313">
        <w:rPr>
          <w:rFonts w:asciiTheme="minorBidi" w:hAnsiTheme="minorBidi" w:cstheme="minorBidi"/>
          <w:sz w:val="30"/>
          <w:szCs w:val="30"/>
          <w:cs/>
        </w:rPr>
        <w:t>ผู้อำนวยการสถาบัน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>โ</w:t>
      </w:r>
      <w:r w:rsidRPr="00456313">
        <w:rPr>
          <w:rFonts w:asciiTheme="minorBidi" w:hAnsiTheme="minorBidi" w:cstheme="minorBidi"/>
          <w:sz w:val="30"/>
          <w:szCs w:val="30"/>
          <w:cs/>
        </w:rPr>
        <w:t>ภชนาการ</w:t>
      </w:r>
    </w:p>
    <w:p w14:paraId="18155541" w14:textId="77777777" w:rsidR="007E7E6A" w:rsidRDefault="007E7E6A" w:rsidP="00EE7D1C">
      <w:pPr>
        <w:rPr>
          <w:rFonts w:asciiTheme="minorBidi" w:hAnsiTheme="minorBidi" w:cstheme="minorBidi"/>
          <w:sz w:val="30"/>
          <w:szCs w:val="30"/>
        </w:rPr>
      </w:pPr>
    </w:p>
    <w:p w14:paraId="05744CD9" w14:textId="77777777" w:rsidR="007E7E6A" w:rsidRPr="00456313" w:rsidRDefault="007E7E6A" w:rsidP="00EE7D1C">
      <w:pPr>
        <w:rPr>
          <w:rFonts w:asciiTheme="minorBidi" w:hAnsiTheme="minorBidi" w:cstheme="minorBidi" w:hint="cs"/>
          <w:sz w:val="30"/>
          <w:szCs w:val="30"/>
        </w:rPr>
      </w:pPr>
    </w:p>
    <w:p w14:paraId="73CBB357" w14:textId="07B7B0A6" w:rsidR="00E813D0" w:rsidRPr="00456313" w:rsidRDefault="00007AD4" w:rsidP="00007AD4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9D2761">
        <w:rPr>
          <w:rFonts w:cs="Cordia New"/>
          <w:sz w:val="30"/>
          <w:szCs w:val="30"/>
        </w:rPr>
        <w:lastRenderedPageBreak/>
        <w:tab/>
      </w:r>
      <w:r w:rsidR="00E813D0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รายละเอียดแนบท้ายประกาศสถาบ</w:t>
      </w:r>
      <w:r w:rsidR="0032180B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ันโภชนาการ  ลงวันที่  </w:t>
      </w:r>
      <w:r w:rsidR="005928A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F96F0D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7E7E6A">
        <w:rPr>
          <w:rFonts w:asciiTheme="minorBidi" w:hAnsiTheme="minorBidi" w:cstheme="minorBidi" w:hint="cs"/>
          <w:b/>
          <w:bCs/>
          <w:sz w:val="30"/>
          <w:szCs w:val="30"/>
          <w:cs/>
        </w:rPr>
        <w:t>๓๐</w:t>
      </w:r>
      <w:r w:rsidR="00477F12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EE7D1C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</w:t>
      </w:r>
      <w:r w:rsidR="00C53369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มีนาคม  </w:t>
      </w:r>
      <w:r w:rsidR="00477F12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พ.ศ. ๒๕</w:t>
      </w:r>
      <w:r w:rsidR="00100CE6" w:rsidRPr="00456313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625B1C">
        <w:rPr>
          <w:rFonts w:asciiTheme="minorBidi" w:hAnsiTheme="minorBidi" w:cstheme="minorBidi" w:hint="cs"/>
          <w:b/>
          <w:bCs/>
          <w:sz w:val="30"/>
          <w:szCs w:val="30"/>
          <w:cs/>
        </w:rPr>
        <w:t>๖</w:t>
      </w:r>
      <w:r w:rsidR="00E2723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</w:p>
    <w:p w14:paraId="0F1FDD7F" w14:textId="77777777" w:rsidR="00E2723D" w:rsidRPr="00456313" w:rsidRDefault="00E2723D" w:rsidP="00A4268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</w:p>
    <w:p w14:paraId="0A8A052B" w14:textId="50DA8A63" w:rsidR="00CC6021" w:rsidRPr="00456313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  นักปฏิบัติการวิจัย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จำนวน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อัตรา</w:t>
      </w:r>
    </w:p>
    <w:p w14:paraId="2BBB843C" w14:textId="021EFD1F" w:rsidR="00CD3D15" w:rsidRPr="00456313" w:rsidRDefault="00CC6021" w:rsidP="00CD3D15">
      <w:pPr>
        <w:ind w:left="1134" w:hanging="1134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หน่วยงาน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625B1C">
        <w:rPr>
          <w:rFonts w:asciiTheme="minorBidi" w:hAnsiTheme="minorBidi" w:cstheme="minorBidi" w:hint="cs"/>
          <w:sz w:val="30"/>
          <w:szCs w:val="30"/>
          <w:cs/>
        </w:rPr>
        <w:t>กลุ่มวิชาการและวิจัยด้านอาหารและโภชนาการ (หน่วยมนุษยโภชนาการ)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31BC8201" w14:textId="77777777" w:rsidR="004367EF" w:rsidRPr="00456313" w:rsidRDefault="004367EF" w:rsidP="00CD3D15">
      <w:pPr>
        <w:rPr>
          <w:rFonts w:asciiTheme="minorBidi" w:hAnsiTheme="minorBidi" w:cstheme="minorBidi"/>
          <w:b/>
          <w:bCs/>
          <w:sz w:val="30"/>
          <w:szCs w:val="30"/>
          <w:u w:val="single"/>
        </w:rPr>
      </w:pPr>
    </w:p>
    <w:p w14:paraId="4781C747" w14:textId="77777777" w:rsidR="00CC6021" w:rsidRPr="00F96F0D" w:rsidRDefault="00CC6021" w:rsidP="00CC6021">
      <w:p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ี่เหมาะสมกับตำแหน่ง (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Job Specification</w:t>
      </w:r>
      <w:r w:rsidRPr="00F96F0D">
        <w:rPr>
          <w:rFonts w:asciiTheme="minorBidi" w:hAnsiTheme="minorBidi" w:cstheme="minorBidi"/>
          <w:b/>
          <w:bCs/>
          <w:sz w:val="30"/>
          <w:szCs w:val="30"/>
        </w:rPr>
        <w:t>)</w:t>
      </w:r>
    </w:p>
    <w:p w14:paraId="675E0F40" w14:textId="7C8BC6DB" w:rsidR="006C53B9" w:rsidRPr="00F96F0D" w:rsidRDefault="00625B1C" w:rsidP="00625B1C">
      <w:pPr>
        <w:rPr>
          <w:rFonts w:asciiTheme="minorBidi" w:hAnsiTheme="minorBidi" w:cstheme="minorBidi"/>
          <w:sz w:val="30"/>
          <w:szCs w:val="30"/>
          <w:cs/>
        </w:rPr>
      </w:pPr>
      <w:r w:rsidRPr="00F96F0D">
        <w:rPr>
          <w:rFonts w:asciiTheme="minorBidi" w:hAnsiTheme="minorBidi" w:cstheme="minorBidi" w:hint="cs"/>
          <w:sz w:val="30"/>
          <w:szCs w:val="30"/>
          <w:cs/>
        </w:rPr>
        <w:t xml:space="preserve">     ๑.  </w:t>
      </w:r>
      <w:r w:rsidR="00CD3D15" w:rsidRPr="00F96F0D">
        <w:rPr>
          <w:rFonts w:asciiTheme="minorBidi" w:hAnsiTheme="minorBidi" w:cstheme="minorBidi"/>
          <w:sz w:val="30"/>
          <w:szCs w:val="30"/>
          <w:cs/>
        </w:rPr>
        <w:t xml:space="preserve">สำเร็จการศึกษาปริญญาโท </w:t>
      </w:r>
      <w:r w:rsidR="006C53B9" w:rsidRPr="00F96F0D">
        <w:rPr>
          <w:rFonts w:asciiTheme="minorBidi" w:hAnsiTheme="minorBidi" w:cstheme="minorBidi"/>
          <w:sz w:val="30"/>
          <w:szCs w:val="30"/>
          <w:cs/>
        </w:rPr>
        <w:t xml:space="preserve">ในสาขา </w:t>
      </w:r>
      <w:r w:rsidR="006C53B9" w:rsidRPr="00F96F0D">
        <w:rPr>
          <w:rFonts w:asciiTheme="minorBidi" w:hAnsiTheme="minorBidi" w:cstheme="minorBidi"/>
          <w:sz w:val="30"/>
          <w:szCs w:val="30"/>
        </w:rPr>
        <w:t xml:space="preserve">medical </w:t>
      </w:r>
      <w:r w:rsidR="00AC56FC" w:rsidRPr="00F96F0D">
        <w:rPr>
          <w:rFonts w:asciiTheme="minorBidi" w:hAnsiTheme="minorBidi" w:cstheme="minorBidi"/>
          <w:sz w:val="30"/>
          <w:szCs w:val="30"/>
        </w:rPr>
        <w:t>science,</w:t>
      </w:r>
      <w:r w:rsidR="006C53B9" w:rsidRPr="00F96F0D">
        <w:rPr>
          <w:rFonts w:asciiTheme="minorBidi" w:hAnsiTheme="minorBidi" w:cstheme="minorBidi"/>
          <w:sz w:val="30"/>
          <w:szCs w:val="30"/>
        </w:rPr>
        <w:t xml:space="preserve"> nutritional science </w:t>
      </w:r>
      <w:r w:rsidR="00AC56FC" w:rsidRPr="00F96F0D">
        <w:rPr>
          <w:rFonts w:asciiTheme="minorBidi" w:hAnsiTheme="minorBidi" w:cstheme="minorBidi"/>
          <w:sz w:val="30"/>
          <w:szCs w:val="30"/>
          <w:cs/>
        </w:rPr>
        <w:t>และสาขาอื่นๆ</w:t>
      </w:r>
      <w:r w:rsidR="00456313" w:rsidRPr="00F96F0D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AC56FC" w:rsidRPr="00F96F0D">
        <w:rPr>
          <w:rFonts w:asciiTheme="minorBidi" w:hAnsiTheme="minorBidi" w:cstheme="minorBidi"/>
          <w:sz w:val="30"/>
          <w:szCs w:val="30"/>
          <w:cs/>
        </w:rPr>
        <w:t>ที่เกี่ยวข้อง</w:t>
      </w:r>
    </w:p>
    <w:p w14:paraId="74207815" w14:textId="77DE8159" w:rsidR="00CD3D15" w:rsidRPr="00456313" w:rsidRDefault="00CD3D15" w:rsidP="00CD3D15">
      <w:pPr>
        <w:ind w:left="567" w:hanging="283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๒.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  <w:t>เพศหญิง / ชาย (เพศชายต้องผ่านการเกณฑ์ทหารหรือ</w:t>
      </w:r>
      <w:r w:rsidR="00FB0E8B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ได้รับการยกเว้นมาแล้ว)</w:t>
      </w:r>
    </w:p>
    <w:p w14:paraId="1CABA482" w14:textId="0DA919BD" w:rsidR="00CD3D15" w:rsidRDefault="00CD3D15" w:rsidP="00CD3D15">
      <w:pPr>
        <w:ind w:left="567" w:hanging="283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๓.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AC56FC" w:rsidRPr="00456313">
        <w:rPr>
          <w:rFonts w:asciiTheme="minorBidi" w:hAnsiTheme="minorBidi" w:cstheme="minorBidi"/>
          <w:sz w:val="30"/>
          <w:szCs w:val="30"/>
          <w:cs/>
        </w:rPr>
        <w:t>มีความรู้</w:t>
      </w:r>
      <w:r w:rsidR="009044A8" w:rsidRPr="00456313">
        <w:rPr>
          <w:rFonts w:asciiTheme="minorBidi" w:hAnsiTheme="minorBidi" w:cstheme="minorBidi"/>
          <w:sz w:val="30"/>
          <w:szCs w:val="30"/>
          <w:cs/>
        </w:rPr>
        <w:t>และความเชี่ยวชาญใน</w:t>
      </w:r>
      <w:r w:rsidR="00AC56FC" w:rsidRPr="00456313">
        <w:rPr>
          <w:rFonts w:asciiTheme="minorBidi" w:hAnsiTheme="minorBidi" w:cstheme="minorBidi"/>
          <w:sz w:val="30"/>
          <w:szCs w:val="30"/>
          <w:cs/>
        </w:rPr>
        <w:t>ด้านการ</w:t>
      </w:r>
      <w:r w:rsidR="009044A8" w:rsidRPr="00456313">
        <w:rPr>
          <w:rFonts w:asciiTheme="minorBidi" w:hAnsiTheme="minorBidi" w:cstheme="minorBidi"/>
          <w:sz w:val="30"/>
          <w:szCs w:val="30"/>
          <w:cs/>
        </w:rPr>
        <w:t>ใช้เครื่องมือทางวิทยาศาส</w:t>
      </w:r>
      <w:r w:rsidR="00851611">
        <w:rPr>
          <w:rFonts w:asciiTheme="minorBidi" w:hAnsiTheme="minorBidi" w:cstheme="minorBidi"/>
          <w:sz w:val="30"/>
          <w:szCs w:val="30"/>
          <w:cs/>
        </w:rPr>
        <w:t>ตร์เพื่อการวิเคราะห์สารสำคัญใน</w:t>
      </w:r>
      <w:r w:rsidR="00BA7FF9" w:rsidRPr="00F96F0D">
        <w:rPr>
          <w:rFonts w:asciiTheme="minorBidi" w:hAnsiTheme="minorBidi" w:cstheme="minorBidi" w:hint="cs"/>
          <w:sz w:val="30"/>
          <w:szCs w:val="30"/>
          <w:cs/>
        </w:rPr>
        <w:t xml:space="preserve">ตัวอย่างชีวภาพ 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>(</w:t>
      </w:r>
      <w:r w:rsidR="00BA7FF9">
        <w:rPr>
          <w:rFonts w:asciiTheme="minorBidi" w:hAnsiTheme="minorBidi" w:cstheme="minorBidi"/>
          <w:sz w:val="30"/>
          <w:szCs w:val="30"/>
        </w:rPr>
        <w:t>Biological sample)</w:t>
      </w:r>
    </w:p>
    <w:p w14:paraId="5B1B0ECF" w14:textId="20EF9ECB" w:rsidR="009044A8" w:rsidRPr="00456313" w:rsidRDefault="009044A8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สามารถทำงานภายใต้ความกดดันและงานที่ใช้ระยะเวลาที่กระชั้นชิดได้</w:t>
      </w:r>
    </w:p>
    <w:p w14:paraId="5B2C8E92" w14:textId="23404B8C" w:rsidR="009044A8" w:rsidRPr="00456313" w:rsidRDefault="009044A8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สามารถทำงานเป็นทีม รับฟังความคิดเห็น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และมี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>ทักษะการแก้ปัญหาและการคิดเชิงวิพากษ์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>(</w:t>
      </w:r>
      <w:r w:rsidRPr="00456313">
        <w:rPr>
          <w:rFonts w:asciiTheme="minorBidi" w:hAnsiTheme="minorBidi" w:cstheme="minorBidi"/>
          <w:sz w:val="30"/>
          <w:szCs w:val="30"/>
        </w:rPr>
        <w:t>problem solving and critical thinking skill</w:t>
      </w:r>
      <w:r w:rsidR="00BA7FF9">
        <w:rPr>
          <w:rFonts w:asciiTheme="minorBidi" w:hAnsiTheme="minorBidi" w:cstheme="minorBidi"/>
          <w:sz w:val="30"/>
          <w:szCs w:val="30"/>
        </w:rPr>
        <w:t>)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</w:p>
    <w:p w14:paraId="1BF5926B" w14:textId="793A7DD4" w:rsidR="009044A8" w:rsidRPr="00456313" w:rsidRDefault="009044A8" w:rsidP="00BA7FF9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มีความรู้ในการจัดทำเอกสารและการขอประเมิน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 xml:space="preserve">ตามมาตรฐาน </w:t>
      </w:r>
      <w:r w:rsidR="00BA7FF9" w:rsidRPr="00BA7FF9">
        <w:rPr>
          <w:rFonts w:asciiTheme="minorBidi" w:hAnsiTheme="minorBidi" w:cstheme="minorBidi"/>
          <w:sz w:val="30"/>
          <w:szCs w:val="30"/>
        </w:rPr>
        <w:t>International Organization for Standardization (ISO)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ที่เกี่ยวข้องกับห้อง</w:t>
      </w:r>
      <w:r w:rsidR="00BA7FF9">
        <w:rPr>
          <w:rFonts w:asciiTheme="minorBidi" w:hAnsiTheme="minorBidi" w:cstheme="minorBidi" w:hint="cs"/>
          <w:sz w:val="30"/>
          <w:szCs w:val="30"/>
          <w:cs/>
        </w:rPr>
        <w:t xml:space="preserve">ปฏิบัติการ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เช่น </w:t>
      </w:r>
      <w:r w:rsidR="004E16E5">
        <w:rPr>
          <w:rFonts w:asciiTheme="minorBidi" w:hAnsiTheme="minorBidi" w:cstheme="minorBidi"/>
          <w:sz w:val="30"/>
          <w:szCs w:val="30"/>
        </w:rPr>
        <w:t>ISO</w:t>
      </w:r>
      <w:r w:rsidRPr="00456313">
        <w:rPr>
          <w:rFonts w:asciiTheme="minorBidi" w:hAnsiTheme="minorBidi" w:cstheme="minorBidi"/>
          <w:sz w:val="30"/>
          <w:szCs w:val="30"/>
        </w:rPr>
        <w:t>17025 15189,15190,</w:t>
      </w:r>
      <w:r w:rsidR="004E16E5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</w:rPr>
        <w:t>22870</w:t>
      </w:r>
      <w:r w:rsidR="004E16E5">
        <w:rPr>
          <w:rFonts w:asciiTheme="minorBidi" w:hAnsiTheme="minorBidi" w:cstheme="minorBidi"/>
          <w:sz w:val="30"/>
          <w:szCs w:val="30"/>
        </w:rPr>
        <w:t xml:space="preserve"> 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เป็นต้น</w:t>
      </w:r>
    </w:p>
    <w:p w14:paraId="7F05F669" w14:textId="49B92A75" w:rsidR="009044A8" w:rsidRPr="00456313" w:rsidRDefault="009044A8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สามาร</w:t>
      </w:r>
      <w:r w:rsidR="00456313" w:rsidRPr="00456313">
        <w:rPr>
          <w:rFonts w:asciiTheme="minorBidi" w:hAnsiTheme="minorBidi" w:cstheme="minorBidi"/>
          <w:sz w:val="30"/>
          <w:szCs w:val="30"/>
          <w:cs/>
        </w:rPr>
        <w:t>ถ</w:t>
      </w:r>
      <w:r w:rsidRPr="00456313">
        <w:rPr>
          <w:rFonts w:asciiTheme="minorBidi" w:hAnsiTheme="minorBidi" w:cstheme="minorBidi"/>
          <w:sz w:val="30"/>
          <w:szCs w:val="30"/>
          <w:cs/>
        </w:rPr>
        <w:t>ทำงานและเรียนรู้ได้ด้วยตัวเอง มีทักษะในการประยุกต์ความรู้และนำมาใช้ในสภาวะที่เครื่องมือและอุปกรณ์มีจำกัด</w:t>
      </w:r>
    </w:p>
    <w:p w14:paraId="07365BA7" w14:textId="1D4F50F6" w:rsidR="00D66666" w:rsidRPr="00456313" w:rsidRDefault="00D66666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สามารถสื่อสารภาษาอังกฤษได้เป็นอย่างดีและรู้จักคำศัพท์ที่ใช้ใน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ห้องปฏิบัติการ</w:t>
      </w:r>
      <w:r w:rsidRPr="00456313">
        <w:rPr>
          <w:rFonts w:asciiTheme="minorBidi" w:hAnsiTheme="minorBidi" w:cstheme="minorBidi"/>
          <w:sz w:val="30"/>
          <w:szCs w:val="30"/>
          <w:cs/>
        </w:rPr>
        <w:t>และ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งานทาง</w:t>
      </w:r>
      <w:r w:rsidRPr="00456313">
        <w:rPr>
          <w:rFonts w:asciiTheme="minorBidi" w:hAnsiTheme="minorBidi" w:cstheme="minorBidi"/>
          <w:sz w:val="30"/>
          <w:szCs w:val="30"/>
          <w:cs/>
        </w:rPr>
        <w:t>วิทยาศาสตร์และบันทึกกการประชุม เป็นภาษาอังกฤษได้</w:t>
      </w:r>
    </w:p>
    <w:p w14:paraId="714AEAC5" w14:textId="3EEDF8D5" w:rsidR="00D66666" w:rsidRPr="00456313" w:rsidRDefault="00D66666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เป็</w:t>
      </w:r>
      <w:r w:rsidR="004E16E5">
        <w:rPr>
          <w:rFonts w:asciiTheme="minorBidi" w:hAnsiTheme="minorBidi" w:cstheme="minorBidi"/>
          <w:sz w:val="30"/>
          <w:szCs w:val="30"/>
          <w:cs/>
        </w:rPr>
        <w:t>นผู้ที่ชอบเรียนรู้สิ่งใหม่ๆ และค้นคว้าข้อม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ูลในด้าน</w:t>
      </w:r>
      <w:r w:rsidRPr="00456313">
        <w:rPr>
          <w:rFonts w:asciiTheme="minorBidi" w:hAnsiTheme="minorBidi" w:cstheme="minorBidi"/>
          <w:sz w:val="30"/>
          <w:szCs w:val="30"/>
          <w:cs/>
        </w:rPr>
        <w:t>เทคโนโลยีในการวิเคราะห์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ให้เป็นปัจจุบันอย่างสม่ำเสมอ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45914A9D" w14:textId="14840A69" w:rsidR="00D66666" w:rsidRPr="00456313" w:rsidRDefault="00D66666" w:rsidP="009044A8">
      <w:pPr>
        <w:pStyle w:val="ListParagraph"/>
        <w:numPr>
          <w:ilvl w:val="0"/>
          <w:numId w:val="21"/>
        </w:num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สามารถเขียนขอทุนหรือเขียนบทความทางวิชาการได้</w:t>
      </w:r>
    </w:p>
    <w:p w14:paraId="1D615D26" w14:textId="254C9591" w:rsidR="00510EF2" w:rsidRPr="00456313" w:rsidRDefault="00CD3D15" w:rsidP="00510EF2">
      <w:pPr>
        <w:ind w:left="567" w:hanging="283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๔.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  <w:t>หากมีประสบการณ์ใน</w:t>
      </w:r>
      <w:r w:rsidR="004367EF" w:rsidRPr="00456313">
        <w:rPr>
          <w:rFonts w:asciiTheme="minorBidi" w:hAnsiTheme="minorBidi" w:cstheme="minorBidi"/>
          <w:sz w:val="30"/>
          <w:szCs w:val="30"/>
          <w:cs/>
        </w:rPr>
        <w:t>การ</w:t>
      </w:r>
      <w:r w:rsidR="00851611">
        <w:rPr>
          <w:rFonts w:asciiTheme="minorBidi" w:hAnsiTheme="minorBidi" w:cstheme="minorBidi" w:hint="cs"/>
          <w:sz w:val="30"/>
          <w:szCs w:val="30"/>
          <w:cs/>
        </w:rPr>
        <w:t>วิจัยที่เกียวกับการ</w:t>
      </w:r>
      <w:r w:rsidR="00851611" w:rsidRPr="00F96F0D">
        <w:rPr>
          <w:rFonts w:asciiTheme="minorBidi" w:hAnsiTheme="minorBidi" w:cstheme="minorBidi" w:hint="cs"/>
          <w:sz w:val="30"/>
          <w:szCs w:val="30"/>
          <w:cs/>
        </w:rPr>
        <w:t xml:space="preserve">วิเคราะห์ </w:t>
      </w:r>
      <w:r w:rsidR="00851611" w:rsidRPr="00F96F0D">
        <w:rPr>
          <w:rFonts w:asciiTheme="minorBidi" w:hAnsiTheme="minorBidi" w:cstheme="minorBidi"/>
          <w:sz w:val="30"/>
          <w:szCs w:val="30"/>
        </w:rPr>
        <w:t xml:space="preserve">biomarkers/micronutrient </w:t>
      </w:r>
      <w:r w:rsidR="00851611" w:rsidRPr="00F96F0D">
        <w:rPr>
          <w:rFonts w:asciiTheme="minorBidi" w:hAnsiTheme="minorBidi" w:cstheme="minorBidi" w:hint="cs"/>
          <w:sz w:val="30"/>
          <w:szCs w:val="30"/>
          <w:cs/>
        </w:rPr>
        <w:t>ในตัวอย่างชีวภาพ</w:t>
      </w:r>
      <w:r w:rsidR="00D66666" w:rsidRPr="00F96F0D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จะ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ได้รับการ</w:t>
      </w:r>
      <w:r w:rsidRPr="00456313">
        <w:rPr>
          <w:rFonts w:asciiTheme="minorBidi" w:hAnsiTheme="minorBidi" w:cstheme="minorBidi"/>
          <w:sz w:val="30"/>
          <w:szCs w:val="30"/>
          <w:cs/>
        </w:rPr>
        <w:t>พิจารณาเป็นพิเศษ</w:t>
      </w:r>
    </w:p>
    <w:p w14:paraId="3B3F3433" w14:textId="77777777" w:rsidR="00510EF2" w:rsidRPr="00456313" w:rsidRDefault="00510EF2" w:rsidP="00510EF2">
      <w:p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๕. มีทักษะในการอ่านและเขียนภาษาอังกฤษในเกณฑ์ดีจะพิจารณาเป็นพิเศษ และมีผลคะแนนทดสอบภาษาอังกฤษ ที่มี  </w:t>
      </w:r>
    </w:p>
    <w:p w14:paraId="02C2679E" w14:textId="61BC5AA3" w:rsidR="00510EF2" w:rsidRPr="00456313" w:rsidRDefault="00510EF2" w:rsidP="00510EF2">
      <w:p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ระยะเวลาไม่เกิน ๒ ปี </w:t>
      </w:r>
      <w:r w:rsidR="00456313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ดังต่อไปนี้</w:t>
      </w:r>
    </w:p>
    <w:p w14:paraId="770DB8C4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IELTS (Academic Module)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คะแนนไม่ต่ำกว่า ๔ หรือ </w:t>
      </w:r>
    </w:p>
    <w:p w14:paraId="64762306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๐ คะแนน หรือ</w:t>
      </w:r>
    </w:p>
    <w:p w14:paraId="232A9CA3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TP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๓๓ คะแนน หรือ</w:t>
      </w:r>
    </w:p>
    <w:p w14:paraId="34C7CB91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C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ากว่า ๑๒๐ คะแนน หรือ</w:t>
      </w:r>
    </w:p>
    <w:p w14:paraId="6FD955E9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IC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๕๐๐ คะแนน หรือ</w:t>
      </w:r>
    </w:p>
    <w:p w14:paraId="7FC1BC7C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GRAD Tes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๘ คะแนน หรือ</w:t>
      </w:r>
    </w:p>
    <w:p w14:paraId="4668D02A" w14:textId="77777777" w:rsidR="00510EF2" w:rsidRPr="00456313" w:rsidRDefault="00510EF2" w:rsidP="00510EF2">
      <w:pPr>
        <w:pStyle w:val="ListParagraph"/>
        <w:numPr>
          <w:ilvl w:val="0"/>
          <w:numId w:val="16"/>
        </w:numPr>
        <w:tabs>
          <w:tab w:val="left" w:pos="1080"/>
        </w:tabs>
        <w:ind w:left="1080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- EL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๗๐ คะแนน</w:t>
      </w:r>
    </w:p>
    <w:p w14:paraId="3E06C37C" w14:textId="6A7E6061" w:rsidR="00510EF2" w:rsidRPr="00456313" w:rsidRDefault="00510EF2" w:rsidP="00510EF2">
      <w:pPr>
        <w:ind w:left="567" w:hanging="283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๖. มีความชำนาญในการใช้โปรแกรมสำเร็จรูป </w:t>
      </w:r>
      <w:r w:rsidRPr="00456313">
        <w:rPr>
          <w:rFonts w:asciiTheme="minorBidi" w:hAnsiTheme="minorBidi" w:cstheme="minorBidi"/>
          <w:sz w:val="30"/>
          <w:szCs w:val="30"/>
        </w:rPr>
        <w:t xml:space="preserve">Microsoft Office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(โดยเฉพาะอย่างยิ่ง </w:t>
      </w:r>
      <w:r w:rsidRPr="00456313">
        <w:rPr>
          <w:rFonts w:asciiTheme="minorBidi" w:hAnsiTheme="minorBidi" w:cstheme="minorBidi"/>
          <w:sz w:val="30"/>
          <w:szCs w:val="30"/>
        </w:rPr>
        <w:t xml:space="preserve">word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และ </w:t>
      </w:r>
      <w:r w:rsidRPr="00456313">
        <w:rPr>
          <w:rFonts w:asciiTheme="minorBidi" w:hAnsiTheme="minorBidi" w:cstheme="minorBidi"/>
          <w:sz w:val="30"/>
          <w:szCs w:val="30"/>
        </w:rPr>
        <w:t xml:space="preserve">excel) </w:t>
      </w:r>
      <w:r w:rsidRPr="00456313">
        <w:rPr>
          <w:rFonts w:asciiTheme="minorBidi" w:hAnsiTheme="minorBidi" w:cstheme="minorBidi"/>
          <w:sz w:val="30"/>
          <w:szCs w:val="30"/>
          <w:cs/>
        </w:rPr>
        <w:t>ในระดับดี</w:t>
      </w:r>
      <w:r w:rsidR="00D66666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DD16CB" w:rsidRPr="00456313">
        <w:rPr>
          <w:rFonts w:asciiTheme="minorBidi" w:hAnsiTheme="minorBidi" w:cstheme="minorBidi"/>
          <w:sz w:val="30"/>
          <w:szCs w:val="30"/>
          <w:cs/>
        </w:rPr>
        <w:t xml:space="preserve">สามารถใช้ </w:t>
      </w:r>
      <w:r w:rsidR="00D66666" w:rsidRPr="00456313">
        <w:rPr>
          <w:rFonts w:asciiTheme="minorBidi" w:hAnsiTheme="minorBidi" w:cstheme="minorBidi"/>
          <w:sz w:val="30"/>
          <w:szCs w:val="30"/>
        </w:rPr>
        <w:t xml:space="preserve">statistic software </w:t>
      </w:r>
      <w:r w:rsidR="00D66666" w:rsidRPr="00456313">
        <w:rPr>
          <w:rFonts w:asciiTheme="minorBidi" w:hAnsiTheme="minorBidi" w:cstheme="minorBidi"/>
          <w:sz w:val="30"/>
          <w:szCs w:val="30"/>
          <w:cs/>
        </w:rPr>
        <w:t>ในระดับดี</w:t>
      </w:r>
      <w:r w:rsidR="00D66666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D66666" w:rsidRPr="00456313">
        <w:rPr>
          <w:rFonts w:asciiTheme="minorBidi" w:hAnsiTheme="minorBidi" w:cstheme="minorBidi"/>
          <w:sz w:val="30"/>
          <w:szCs w:val="30"/>
          <w:cs/>
        </w:rPr>
        <w:t xml:space="preserve">และ </w:t>
      </w:r>
      <w:r w:rsidR="00D66666" w:rsidRPr="00456313">
        <w:rPr>
          <w:rFonts w:asciiTheme="minorBidi" w:hAnsiTheme="minorBidi" w:cstheme="minorBidi"/>
          <w:sz w:val="30"/>
          <w:szCs w:val="30"/>
        </w:rPr>
        <w:t>data visualization program such as power bi, Tableau , zoho analytics</w:t>
      </w:r>
      <w:r w:rsidR="00DD16CB" w:rsidRPr="00456313">
        <w:rPr>
          <w:rFonts w:asciiTheme="minorBidi" w:hAnsiTheme="minorBidi" w:cstheme="minorBidi"/>
          <w:sz w:val="30"/>
          <w:szCs w:val="30"/>
          <w:cs/>
        </w:rPr>
        <w:t xml:space="preserve"> เป็นอย่างดี</w:t>
      </w:r>
    </w:p>
    <w:p w14:paraId="248638ED" w14:textId="77777777" w:rsidR="00510EF2" w:rsidRPr="00456313" w:rsidRDefault="00510EF2" w:rsidP="00510EF2">
      <w:pPr>
        <w:ind w:left="567" w:hanging="283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๗. มีความรับผิดชอบสูง มีมนุษยสัมพันธ์ดี มีใจรักการเรียนรู้ และกระตือรือร้นในการทำงาน </w:t>
      </w:r>
    </w:p>
    <w:p w14:paraId="689FFEF5" w14:textId="5D04F5B6" w:rsidR="00D276CB" w:rsidRDefault="004E16E5" w:rsidP="004E16E5">
      <w:pPr>
        <w:pStyle w:val="BodyText"/>
        <w:tabs>
          <w:tab w:val="left" w:pos="284"/>
        </w:tabs>
        <w:jc w:val="thaiDistribute"/>
        <w:rPr>
          <w:rFonts w:asciiTheme="minorBidi" w:hAnsiTheme="minorBidi" w:cstheme="minorBidi"/>
          <w:b/>
          <w:bCs/>
          <w:sz w:val="30"/>
          <w:szCs w:val="30"/>
        </w:rPr>
      </w:pPr>
      <w:r w:rsidRP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ปฏิบัติงานภายใต้โครงการ การเป็นศูนย์ประจำภูมิภาคขององค์การอนามัยโลก (</w:t>
      </w:r>
      <w:r w:rsidRPr="00F96F0D">
        <w:rPr>
          <w:rFonts w:asciiTheme="minorBidi" w:hAnsiTheme="minorBidi" w:cstheme="minorBidi"/>
          <w:b/>
          <w:bCs/>
          <w:sz w:val="30"/>
          <w:szCs w:val="30"/>
        </w:rPr>
        <w:t xml:space="preserve">WHO regional center) </w:t>
      </w:r>
      <w:r w:rsidRPr="00F96F0D">
        <w:rPr>
          <w:rFonts w:asciiTheme="minorBidi" w:hAnsiTheme="minorBidi" w:cstheme="minorBidi" w:hint="cs"/>
          <w:b/>
          <w:bCs/>
          <w:sz w:val="30"/>
          <w:szCs w:val="30"/>
          <w:cs/>
        </w:rPr>
        <w:t>ด้านการวิเคราะห์ตัวบ่งชี้ทางชีวภาพ (</w:t>
      </w:r>
      <w:r w:rsidRPr="00F96F0D">
        <w:rPr>
          <w:rFonts w:asciiTheme="minorBidi" w:hAnsiTheme="minorBidi" w:cstheme="minorBidi"/>
          <w:b/>
          <w:bCs/>
          <w:sz w:val="30"/>
          <w:szCs w:val="30"/>
        </w:rPr>
        <w:t>biomarker analysis)</w:t>
      </w:r>
    </w:p>
    <w:p w14:paraId="306C4C0C" w14:textId="41106A32" w:rsidR="00510EF2" w:rsidRPr="00456313" w:rsidRDefault="00510EF2" w:rsidP="004E16E5">
      <w:pPr>
        <w:pStyle w:val="BodyText"/>
        <w:tabs>
          <w:tab w:val="left" w:pos="284"/>
        </w:tabs>
        <w:jc w:val="thaiDistribute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lastRenderedPageBreak/>
        <w:t>ลักษณะงานที่มอบหมายให้ปฏิบัติ  (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Job Description)</w:t>
      </w:r>
    </w:p>
    <w:p w14:paraId="04111AE9" w14:textId="1780A5B9" w:rsidR="00510EF2" w:rsidRPr="00456313" w:rsidRDefault="00510EF2" w:rsidP="00510EF2">
      <w:pPr>
        <w:pStyle w:val="BodyText"/>
        <w:ind w:left="317" w:hanging="317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๑. ใช้เครื่องมือซึ่งเป็นเทคโนโลยีการวิเคราะห์ </w:t>
      </w:r>
      <w:r w:rsidRPr="00456313">
        <w:rPr>
          <w:rFonts w:asciiTheme="minorBidi" w:hAnsiTheme="minorBidi" w:cstheme="minorBidi"/>
          <w:sz w:val="30"/>
          <w:szCs w:val="30"/>
        </w:rPr>
        <w:t xml:space="preserve">biomarker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มัยใหม่ได้เป็นอย่างดี ได้แก่ </w:t>
      </w:r>
      <w:r w:rsidRPr="00456313">
        <w:rPr>
          <w:rFonts w:asciiTheme="minorBidi" w:hAnsiTheme="minorBidi" w:cstheme="minorBidi"/>
          <w:sz w:val="30"/>
          <w:szCs w:val="30"/>
        </w:rPr>
        <w:t xml:space="preserve">HPLC, LC/MS-MS, GC/MS, ELISA, bioluminescence </w:t>
      </w:r>
    </w:p>
    <w:p w14:paraId="6B0295BA" w14:textId="77777777" w:rsidR="00625B1C" w:rsidRDefault="00510EF2" w:rsidP="00510EF2">
      <w:pPr>
        <w:pStyle w:val="BodyText"/>
        <w:jc w:val="thaiDistribute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๒. 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ปรับปรุงและ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พัฒนาวิธีใหม่ในการวิเคราะห์ </w:t>
      </w:r>
      <w:r w:rsidRPr="00456313">
        <w:rPr>
          <w:rFonts w:asciiTheme="minorBidi" w:hAnsiTheme="minorBidi" w:cstheme="minorBidi"/>
          <w:sz w:val="30"/>
          <w:szCs w:val="30"/>
        </w:rPr>
        <w:t xml:space="preserve">biomarkers </w:t>
      </w:r>
      <w:r w:rsidR="001A1842">
        <w:rPr>
          <w:rFonts w:asciiTheme="minorBidi" w:hAnsiTheme="minorBidi" w:cstheme="minorBidi" w:hint="cs"/>
          <w:sz w:val="30"/>
          <w:szCs w:val="30"/>
          <w:cs/>
        </w:rPr>
        <w:t xml:space="preserve">โดยใช้เครื่องมือทันสมัย </w:t>
      </w:r>
      <w:r w:rsidR="001A1842">
        <w:rPr>
          <w:rFonts w:asciiTheme="minorBidi" w:hAnsiTheme="minorBidi" w:cstheme="minorBidi"/>
          <w:sz w:val="30"/>
          <w:szCs w:val="30"/>
          <w:cs/>
        </w:rPr>
        <w:t>ใน</w:t>
      </w:r>
      <w:r w:rsidRPr="00456313">
        <w:rPr>
          <w:rFonts w:asciiTheme="minorBidi" w:hAnsiTheme="minorBidi" w:cstheme="minorBidi"/>
          <w:sz w:val="30"/>
          <w:szCs w:val="30"/>
          <w:cs/>
        </w:rPr>
        <w:t>ตัวอย่าง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>ทางชีวภาพ (</w:t>
      </w:r>
      <w:r w:rsidR="004E16E5">
        <w:rPr>
          <w:rFonts w:asciiTheme="minorBidi" w:hAnsiTheme="minorBidi" w:cstheme="minorBidi"/>
          <w:sz w:val="30"/>
          <w:szCs w:val="30"/>
        </w:rPr>
        <w:t xml:space="preserve">biological </w:t>
      </w:r>
      <w:r w:rsidR="00625B1C">
        <w:rPr>
          <w:rFonts w:asciiTheme="minorBidi" w:hAnsiTheme="minorBidi" w:cstheme="minorBidi" w:hint="cs"/>
          <w:sz w:val="30"/>
          <w:szCs w:val="30"/>
          <w:cs/>
        </w:rPr>
        <w:t xml:space="preserve"> </w:t>
      </w:r>
    </w:p>
    <w:p w14:paraId="1F422002" w14:textId="79FB2FF7" w:rsidR="00510EF2" w:rsidRPr="00456313" w:rsidRDefault="00625B1C" w:rsidP="00510EF2">
      <w:pPr>
        <w:pStyle w:val="BodyText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>
        <w:rPr>
          <w:rFonts w:asciiTheme="minorBidi" w:hAnsiTheme="minorBidi" w:cstheme="minorBidi"/>
          <w:sz w:val="30"/>
          <w:szCs w:val="30"/>
          <w:cs/>
        </w:rPr>
        <w:t xml:space="preserve">    </w:t>
      </w:r>
      <w:r w:rsidR="004E16E5">
        <w:rPr>
          <w:rFonts w:asciiTheme="minorBidi" w:hAnsiTheme="minorBidi" w:cstheme="minorBidi"/>
          <w:sz w:val="30"/>
          <w:szCs w:val="30"/>
        </w:rPr>
        <w:t xml:space="preserve">sample) </w:t>
      </w:r>
      <w:r w:rsidR="004E16E5">
        <w:rPr>
          <w:rFonts w:asciiTheme="minorBidi" w:hAnsiTheme="minorBidi" w:cstheme="minorBidi" w:hint="cs"/>
          <w:sz w:val="30"/>
          <w:szCs w:val="30"/>
          <w:cs/>
        </w:rPr>
        <w:t xml:space="preserve">เช่น 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เลือด น้ำลาย ปัสสาวะ เป็นต้น </w:t>
      </w:r>
    </w:p>
    <w:p w14:paraId="1B0AC909" w14:textId="1D071C26" w:rsidR="00510EF2" w:rsidRPr="00456313" w:rsidRDefault="004E16E5" w:rsidP="00510EF2">
      <w:pPr>
        <w:pStyle w:val="BodyText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>๓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>. ควบคุมดูแลระบบการทำงานของเครื่องมือ</w:t>
      </w:r>
    </w:p>
    <w:p w14:paraId="07CF2F32" w14:textId="5FA8A6B3" w:rsidR="00510EF2" w:rsidRPr="00456313" w:rsidRDefault="004E16E5" w:rsidP="00510EF2">
      <w:pPr>
        <w:pStyle w:val="BodyText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>๔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. </w:t>
      </w:r>
      <w:r>
        <w:rPr>
          <w:rFonts w:asciiTheme="minorBidi" w:hAnsiTheme="minorBidi" w:cstheme="minorBidi" w:hint="cs"/>
          <w:sz w:val="30"/>
          <w:szCs w:val="30"/>
          <w:cs/>
        </w:rPr>
        <w:t>ดูแล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ระบบการปฏิบัติงานตามมาตรฐาน </w:t>
      </w:r>
      <w:r w:rsidR="00510EF2" w:rsidRPr="00456313">
        <w:rPr>
          <w:rFonts w:asciiTheme="minorBidi" w:hAnsiTheme="minorBidi" w:cstheme="minorBidi"/>
          <w:sz w:val="30"/>
          <w:szCs w:val="30"/>
        </w:rPr>
        <w:t xml:space="preserve">ISO15189,15190,22870 </w:t>
      </w:r>
    </w:p>
    <w:p w14:paraId="32524B3C" w14:textId="04878FEA" w:rsidR="00510EF2" w:rsidRPr="00456313" w:rsidRDefault="004E16E5" w:rsidP="00510EF2">
      <w:pPr>
        <w:pStyle w:val="BodyText"/>
        <w:ind w:left="317" w:hanging="317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>๕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. ปฏิบัติงานและบริหารจัดการงานในศูนย์นานาชาติเพื่อการวิจัยขั้นแนวหน้าด้านอาหารและโภชนาการตามหลักเกณฑ์มาตรฐานห้องปฏิบัติการ เพื่อควบคุมวิธีการที่ดีในการวิเคราะห์ </w:t>
      </w:r>
      <w:r w:rsidR="00510EF2" w:rsidRPr="00456313">
        <w:rPr>
          <w:rFonts w:asciiTheme="minorBidi" w:hAnsiTheme="minorBidi" w:cstheme="minorBidi"/>
          <w:sz w:val="30"/>
          <w:szCs w:val="30"/>
        </w:rPr>
        <w:t>biomarkers</w:t>
      </w:r>
    </w:p>
    <w:p w14:paraId="1A1D0DDF" w14:textId="16409310" w:rsidR="00510EF2" w:rsidRPr="00456313" w:rsidRDefault="004E16E5" w:rsidP="00510EF2">
      <w:pPr>
        <w:pStyle w:val="BodyText"/>
        <w:ind w:left="317" w:hanging="317"/>
        <w:jc w:val="thaiDistribute"/>
        <w:rPr>
          <w:rFonts w:asciiTheme="minorBidi" w:hAnsiTheme="minorBidi" w:cstheme="minorBidi"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>๖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. ประสานงานระหว่าง </w:t>
      </w:r>
      <w:r w:rsidR="00510EF2" w:rsidRPr="00456313">
        <w:rPr>
          <w:rFonts w:asciiTheme="minorBidi" w:hAnsiTheme="minorBidi" w:cstheme="minorBidi"/>
          <w:sz w:val="30"/>
          <w:szCs w:val="30"/>
        </w:rPr>
        <w:t xml:space="preserve">WHO 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และสถาบันโภชนาการได้อย่างมีประสิทธิภาพ </w:t>
      </w:r>
    </w:p>
    <w:p w14:paraId="67A9EC04" w14:textId="7126426C" w:rsidR="00510EF2" w:rsidRPr="00456313" w:rsidRDefault="004E16E5" w:rsidP="00510EF2">
      <w:pPr>
        <w:pStyle w:val="BodyText"/>
        <w:ind w:left="317" w:hanging="317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>๗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>. รับผิดชอบโครงการในส่วนที่เกี่ยวข้องกับการวิจัย</w:t>
      </w:r>
    </w:p>
    <w:p w14:paraId="7CD044A5" w14:textId="1DBA7C55" w:rsidR="00510EF2" w:rsidRPr="00456313" w:rsidRDefault="004E16E5" w:rsidP="00510EF2">
      <w:pPr>
        <w:pStyle w:val="BodyText"/>
        <w:ind w:left="317" w:hanging="317"/>
        <w:jc w:val="thaiDistribute"/>
        <w:rPr>
          <w:rFonts w:asciiTheme="minorBidi" w:hAnsiTheme="minorBidi" w:cstheme="minorBidi"/>
          <w:sz w:val="30"/>
          <w:szCs w:val="30"/>
        </w:rPr>
      </w:pPr>
      <w:r>
        <w:rPr>
          <w:rFonts w:asciiTheme="minorBidi" w:hAnsiTheme="minorBidi" w:cstheme="minorBidi" w:hint="cs"/>
          <w:sz w:val="30"/>
          <w:szCs w:val="30"/>
          <w:cs/>
        </w:rPr>
        <w:t>๘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>. สนับสนุนงานด้านอื่นๆ ตามที่ได้รับมอบหมาย</w:t>
      </w:r>
    </w:p>
    <w:p w14:paraId="3552EB36" w14:textId="35DC1D61" w:rsidR="00510EF2" w:rsidRPr="00FC6D90" w:rsidRDefault="004E16E5" w:rsidP="00510EF2">
      <w:pPr>
        <w:rPr>
          <w:rFonts w:asciiTheme="minorBidi" w:hAnsiTheme="minorBidi" w:cstheme="minorBidi"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>๙</w:t>
      </w:r>
      <w:r w:rsidR="00510EF2" w:rsidRPr="00456313">
        <w:rPr>
          <w:rFonts w:asciiTheme="minorBidi" w:hAnsiTheme="minorBidi" w:cstheme="minorBidi"/>
          <w:sz w:val="30"/>
          <w:szCs w:val="30"/>
          <w:cs/>
        </w:rPr>
        <w:t xml:space="preserve">. </w:t>
      </w:r>
      <w:r w:rsidR="00FC6D90">
        <w:rPr>
          <w:rFonts w:asciiTheme="minorBidi" w:hAnsiTheme="minorBidi" w:cstheme="minorBidi" w:hint="cs"/>
          <w:sz w:val="30"/>
          <w:szCs w:val="30"/>
          <w:cs/>
        </w:rPr>
        <w:t xml:space="preserve">จัดทำรายงาน </w:t>
      </w:r>
      <w:r w:rsidR="00FE5439" w:rsidRPr="00456313">
        <w:rPr>
          <w:rFonts w:asciiTheme="minorBidi" w:hAnsiTheme="minorBidi" w:cstheme="minorBidi"/>
          <w:sz w:val="30"/>
          <w:szCs w:val="30"/>
          <w:cs/>
        </w:rPr>
        <w:t>เป็นตัวแท</w:t>
      </w:r>
      <w:r w:rsidR="00FC6D90">
        <w:rPr>
          <w:rFonts w:asciiTheme="minorBidi" w:hAnsiTheme="minorBidi" w:cstheme="minorBidi"/>
          <w:sz w:val="30"/>
          <w:szCs w:val="30"/>
          <w:cs/>
        </w:rPr>
        <w:t>นเข้าประชุม</w:t>
      </w:r>
      <w:r w:rsidR="00FC6D90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FC6D90">
        <w:rPr>
          <w:rFonts w:asciiTheme="minorBidi" w:hAnsiTheme="minorBidi" w:cstheme="minorBidi"/>
          <w:sz w:val="30"/>
          <w:szCs w:val="30"/>
          <w:cs/>
        </w:rPr>
        <w:t>และเสนอผลการดำเนินงานของ</w:t>
      </w:r>
      <w:r w:rsidR="00FC6D90" w:rsidRPr="004E16E5">
        <w:rPr>
          <w:rFonts w:asciiTheme="minorBidi" w:hAnsiTheme="minorBidi" w:cstheme="minorBidi" w:hint="cs"/>
          <w:sz w:val="30"/>
          <w:szCs w:val="30"/>
          <w:cs/>
        </w:rPr>
        <w:t>ศูนย์</w:t>
      </w:r>
      <w:r w:rsidR="002F1F99">
        <w:rPr>
          <w:rFonts w:asciiTheme="minorBidi" w:hAnsiTheme="minorBidi" w:cstheme="minorBidi" w:hint="cs"/>
          <w:sz w:val="30"/>
          <w:szCs w:val="30"/>
          <w:cs/>
        </w:rPr>
        <w:t>ประจำภูมิภาค</w:t>
      </w:r>
      <w:r w:rsidR="00FC6D90">
        <w:rPr>
          <w:rFonts w:asciiTheme="minorBidi" w:hAnsiTheme="minorBidi" w:cstheme="minorBidi" w:hint="cs"/>
          <w:sz w:val="30"/>
          <w:szCs w:val="30"/>
          <w:cs/>
        </w:rPr>
        <w:t>ฯ อย่างต่อเนื่อง</w:t>
      </w:r>
    </w:p>
    <w:p w14:paraId="146B68D1" w14:textId="77A0E141" w:rsidR="004367EF" w:rsidRPr="00456313" w:rsidRDefault="004367EF" w:rsidP="00510EF2">
      <w:pPr>
        <w:rPr>
          <w:rFonts w:asciiTheme="minorBidi" w:hAnsiTheme="minorBidi" w:cstheme="minorBidi"/>
          <w:sz w:val="30"/>
          <w:szCs w:val="30"/>
        </w:rPr>
      </w:pPr>
    </w:p>
    <w:p w14:paraId="60E12F9D" w14:textId="5B952051" w:rsidR="00CC6021" w:rsidRPr="00456313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อัตราเงินเดือ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="00037C08" w:rsidRPr="00456313">
        <w:rPr>
          <w:rFonts w:asciiTheme="minorBidi" w:hAnsiTheme="minorBidi" w:cstheme="minorBidi"/>
          <w:sz w:val="30"/>
          <w:szCs w:val="30"/>
          <w:cs/>
        </w:rPr>
        <w:t>ตามคุณวุฒิ</w:t>
      </w:r>
      <w:r w:rsidRPr="00456313">
        <w:rPr>
          <w:rFonts w:asciiTheme="minorBidi" w:hAnsiTheme="minorBidi" w:cstheme="minorBidi"/>
          <w:sz w:val="30"/>
          <w:szCs w:val="30"/>
          <w:cs/>
        </w:rPr>
        <w:t>ปริญญาโท ๒๓</w:t>
      </w:r>
      <w:r w:rsidRPr="00456313">
        <w:rPr>
          <w:rFonts w:asciiTheme="minorBidi" w:hAnsiTheme="minorBidi" w:cstheme="minorBidi"/>
          <w:sz w:val="30"/>
          <w:szCs w:val="30"/>
        </w:rPr>
        <w:t>,</w:t>
      </w:r>
      <w:r w:rsidRPr="00456313">
        <w:rPr>
          <w:rFonts w:asciiTheme="minorBidi" w:hAnsiTheme="minorBidi" w:cstheme="minorBidi"/>
          <w:sz w:val="30"/>
          <w:szCs w:val="30"/>
          <w:cs/>
        </w:rPr>
        <w:t>๔๔๐ บาท</w:t>
      </w:r>
    </w:p>
    <w:p w14:paraId="39EC7CCB" w14:textId="7225FDBA" w:rsidR="00CC6021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ิธีการคัดเลือก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Pr="00456313">
        <w:rPr>
          <w:rFonts w:asciiTheme="minorBidi" w:hAnsiTheme="minorBidi" w:cstheme="minorBidi"/>
          <w:sz w:val="30"/>
          <w:szCs w:val="30"/>
          <w:cs/>
        </w:rPr>
        <w:t>สอบสัมภาษณ์</w:t>
      </w:r>
      <w:r w:rsidR="002A558E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2A558E" w:rsidRPr="00456313">
        <w:rPr>
          <w:rFonts w:asciiTheme="minorBidi" w:hAnsiTheme="minorBidi" w:cstheme="minorBidi"/>
          <w:sz w:val="30"/>
          <w:szCs w:val="30"/>
          <w:cs/>
        </w:rPr>
        <w:t xml:space="preserve">ภาษาไทยและอังกฤษ </w:t>
      </w:r>
    </w:p>
    <w:p w14:paraId="346C2279" w14:textId="77777777" w:rsidR="00625B1C" w:rsidRPr="00456313" w:rsidRDefault="00625B1C" w:rsidP="00CC6021">
      <w:pPr>
        <w:rPr>
          <w:rFonts w:asciiTheme="minorBidi" w:hAnsiTheme="minorBidi" w:cstheme="minorBidi"/>
          <w:sz w:val="30"/>
          <w:szCs w:val="30"/>
          <w:cs/>
        </w:rPr>
      </w:pPr>
    </w:p>
    <w:p w14:paraId="2927C392" w14:textId="1A0E70A9" w:rsidR="00EE415C" w:rsidRPr="007E7E6A" w:rsidRDefault="00037C08" w:rsidP="007E7E6A">
      <w:pPr>
        <w:jc w:val="center"/>
        <w:rPr>
          <w:rFonts w:asciiTheme="minorBidi" w:hAnsiTheme="minorBidi" w:cstheme="minorBidi" w:hint="cs"/>
          <w:sz w:val="32"/>
          <w:szCs w:val="32"/>
        </w:rPr>
      </w:pPr>
      <w:r w:rsidRPr="00456313">
        <w:rPr>
          <w:rFonts w:asciiTheme="minorBidi" w:hAnsiTheme="minorBidi" w:cstheme="minorBidi"/>
          <w:sz w:val="32"/>
          <w:szCs w:val="32"/>
          <w:cs/>
        </w:rPr>
        <w:t>--</w:t>
      </w:r>
      <w:r w:rsidR="00C53369">
        <w:rPr>
          <w:rFonts w:asciiTheme="minorBidi" w:hAnsiTheme="minorBidi" w:cstheme="minorBidi"/>
          <w:sz w:val="32"/>
          <w:szCs w:val="32"/>
          <w:cs/>
        </w:rPr>
        <w:t>-------------------------------</w:t>
      </w:r>
      <w:bookmarkStart w:id="2" w:name="_GoBack"/>
      <w:bookmarkEnd w:id="2"/>
    </w:p>
    <w:sectPr w:rsidR="00EE415C" w:rsidRPr="007E7E6A" w:rsidSect="00502E12">
      <w:headerReference w:type="even" r:id="rId12"/>
      <w:pgSz w:w="11906" w:h="16838"/>
      <w:pgMar w:top="510" w:right="907" w:bottom="244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823248" w14:textId="77777777" w:rsidR="00244BE7" w:rsidRDefault="00244BE7">
      <w:r>
        <w:separator/>
      </w:r>
    </w:p>
  </w:endnote>
  <w:endnote w:type="continuationSeparator" w:id="0">
    <w:p w14:paraId="2D83F655" w14:textId="77777777" w:rsidR="00244BE7" w:rsidRDefault="0024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D0A46B" w14:textId="77777777" w:rsidR="00244BE7" w:rsidRDefault="00244BE7">
      <w:r>
        <w:separator/>
      </w:r>
    </w:p>
  </w:footnote>
  <w:footnote w:type="continuationSeparator" w:id="0">
    <w:p w14:paraId="63F52561" w14:textId="77777777" w:rsidR="00244BE7" w:rsidRDefault="00244B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D407D" w14:textId="77777777" w:rsidR="00397F79" w:rsidRDefault="00397F7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6FDDDD" w14:textId="77777777" w:rsidR="00397F79" w:rsidRDefault="00397F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87124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D68C1"/>
    <w:multiLevelType w:val="hybridMultilevel"/>
    <w:tmpl w:val="FE58010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F1E1233"/>
    <w:multiLevelType w:val="hybridMultilevel"/>
    <w:tmpl w:val="8824788A"/>
    <w:lvl w:ilvl="0" w:tplc="58C604E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06F290B"/>
    <w:multiLevelType w:val="hybridMultilevel"/>
    <w:tmpl w:val="EBB2BF14"/>
    <w:lvl w:ilvl="0" w:tplc="87B6BD9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2446431"/>
    <w:multiLevelType w:val="hybridMultilevel"/>
    <w:tmpl w:val="FA786E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3CC28D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6" w15:restartNumberingAfterBreak="0">
    <w:nsid w:val="1E57272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7" w15:restartNumberingAfterBreak="0">
    <w:nsid w:val="25AF6FA5"/>
    <w:multiLevelType w:val="multilevel"/>
    <w:tmpl w:val="A04C0F1E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E403AF"/>
    <w:multiLevelType w:val="hybridMultilevel"/>
    <w:tmpl w:val="FEC6B0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355663FC"/>
    <w:multiLevelType w:val="multilevel"/>
    <w:tmpl w:val="93F48848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3A5F6E"/>
    <w:multiLevelType w:val="hybridMultilevel"/>
    <w:tmpl w:val="AC56D8D4"/>
    <w:lvl w:ilvl="0" w:tplc="9F8E7ED8">
      <w:start w:val="9"/>
      <w:numFmt w:val="bullet"/>
      <w:lvlText w:val="-"/>
      <w:lvlJc w:val="left"/>
      <w:pPr>
        <w:tabs>
          <w:tab w:val="num" w:pos="2010"/>
        </w:tabs>
        <w:ind w:left="201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0"/>
        </w:tabs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0"/>
        </w:tabs>
        <w:ind w:left="3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0"/>
        </w:tabs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0"/>
        </w:tabs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0"/>
        </w:tabs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0"/>
        </w:tabs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0"/>
        </w:tabs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0"/>
        </w:tabs>
        <w:ind w:left="7770" w:hanging="360"/>
      </w:pPr>
      <w:rPr>
        <w:rFonts w:ascii="Wingdings" w:hAnsi="Wingdings" w:hint="default"/>
      </w:rPr>
    </w:lvl>
  </w:abstractNum>
  <w:abstractNum w:abstractNumId="11" w15:restartNumberingAfterBreak="0">
    <w:nsid w:val="3B557300"/>
    <w:multiLevelType w:val="hybridMultilevel"/>
    <w:tmpl w:val="CA98DB58"/>
    <w:lvl w:ilvl="0" w:tplc="75F4AEF0">
      <w:start w:val="1"/>
      <w:numFmt w:val="tha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A07EE"/>
    <w:multiLevelType w:val="hybridMultilevel"/>
    <w:tmpl w:val="11509548"/>
    <w:lvl w:ilvl="0" w:tplc="5B10E650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883673"/>
    <w:multiLevelType w:val="hybridMultilevel"/>
    <w:tmpl w:val="DC240EB4"/>
    <w:lvl w:ilvl="0" w:tplc="5FA6F00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A5E39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5" w15:restartNumberingAfterBreak="0">
    <w:nsid w:val="51B95C68"/>
    <w:multiLevelType w:val="hybridMultilevel"/>
    <w:tmpl w:val="A6A22EDA"/>
    <w:lvl w:ilvl="0" w:tplc="3C201688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3CA43BD"/>
    <w:multiLevelType w:val="hybridMultilevel"/>
    <w:tmpl w:val="BA96AB7C"/>
    <w:lvl w:ilvl="0" w:tplc="3EDAB4E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771912"/>
    <w:multiLevelType w:val="hybridMultilevel"/>
    <w:tmpl w:val="2BBC12B8"/>
    <w:lvl w:ilvl="0" w:tplc="4050CDB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AE6B45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594BB2"/>
    <w:multiLevelType w:val="hybridMultilevel"/>
    <w:tmpl w:val="4F1C62EE"/>
    <w:lvl w:ilvl="0" w:tplc="FFFFFFFF">
      <w:start w:val="1"/>
      <w:numFmt w:val="thaiNumbers"/>
      <w:lvlText w:val="%1."/>
      <w:lvlJc w:val="left"/>
      <w:pPr>
        <w:tabs>
          <w:tab w:val="num" w:pos="1215"/>
        </w:tabs>
        <w:ind w:left="1215" w:hanging="360"/>
      </w:pPr>
      <w:rPr>
        <w:rFonts w:hint="default"/>
        <w:cs w:val="0"/>
        <w:lang w:bidi="th-TH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35"/>
        </w:tabs>
        <w:ind w:left="1935" w:hanging="360"/>
      </w:pPr>
      <w:rPr>
        <w:cs w:val="0"/>
        <w:lang w:bidi="th-TH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655"/>
        </w:tabs>
        <w:ind w:left="2655" w:hanging="180"/>
      </w:pPr>
      <w:rPr>
        <w:cs w:val="0"/>
        <w:lang w:bidi="th-TH"/>
      </w:rPr>
    </w:lvl>
    <w:lvl w:ilvl="3" w:tplc="FFFFFFFF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  <w:rPr>
        <w:cs w:val="0"/>
        <w:lang w:bidi="th-TH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  <w:rPr>
        <w:cs w:val="0"/>
        <w:lang w:bidi="th-TH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  <w:rPr>
        <w:cs w:val="0"/>
        <w:lang w:bidi="th-TH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  <w:rPr>
        <w:cs w:val="0"/>
        <w:lang w:bidi="th-TH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  <w:rPr>
        <w:cs w:val="0"/>
        <w:lang w:bidi="th-TH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  <w:rPr>
        <w:cs w:val="0"/>
        <w:lang w:bidi="th-TH"/>
      </w:rPr>
    </w:lvl>
  </w:abstractNum>
  <w:abstractNum w:abstractNumId="20" w15:restartNumberingAfterBreak="0">
    <w:nsid w:val="7278334A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1" w15:restartNumberingAfterBreak="0">
    <w:nsid w:val="7FC50460"/>
    <w:multiLevelType w:val="hybridMultilevel"/>
    <w:tmpl w:val="51DE035E"/>
    <w:lvl w:ilvl="0" w:tplc="BB58B076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6"/>
  </w:num>
  <w:num w:numId="2">
    <w:abstractNumId w:val="20"/>
  </w:num>
  <w:num w:numId="3">
    <w:abstractNumId w:val="14"/>
  </w:num>
  <w:num w:numId="4">
    <w:abstractNumId w:val="5"/>
  </w:num>
  <w:num w:numId="5">
    <w:abstractNumId w:val="19"/>
  </w:num>
  <w:num w:numId="6">
    <w:abstractNumId w:val="3"/>
  </w:num>
  <w:num w:numId="7">
    <w:abstractNumId w:val="2"/>
  </w:num>
  <w:num w:numId="8">
    <w:abstractNumId w:val="10"/>
  </w:num>
  <w:num w:numId="9">
    <w:abstractNumId w:val="12"/>
  </w:num>
  <w:num w:numId="10">
    <w:abstractNumId w:val="7"/>
  </w:num>
  <w:num w:numId="11">
    <w:abstractNumId w:val="9"/>
  </w:num>
  <w:num w:numId="12">
    <w:abstractNumId w:val="18"/>
  </w:num>
  <w:num w:numId="13">
    <w:abstractNumId w:val="0"/>
  </w:num>
  <w:num w:numId="14">
    <w:abstractNumId w:val="16"/>
  </w:num>
  <w:num w:numId="15">
    <w:abstractNumId w:val="13"/>
  </w:num>
  <w:num w:numId="16">
    <w:abstractNumId w:val="11"/>
  </w:num>
  <w:num w:numId="17">
    <w:abstractNumId w:val="17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8"/>
  </w:num>
  <w:num w:numId="21">
    <w:abstractNumId w:val="1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zA1MbY0MbE0NTNT0lEKTi0uzszPAykwqgUAGPWtRywAAAA="/>
  </w:docVars>
  <w:rsids>
    <w:rsidRoot w:val="00CD7225"/>
    <w:rsid w:val="00002FFF"/>
    <w:rsid w:val="00003FB3"/>
    <w:rsid w:val="00007AD4"/>
    <w:rsid w:val="00017469"/>
    <w:rsid w:val="00032F2D"/>
    <w:rsid w:val="00037C08"/>
    <w:rsid w:val="00042E01"/>
    <w:rsid w:val="00084C3E"/>
    <w:rsid w:val="000859D1"/>
    <w:rsid w:val="00085C7B"/>
    <w:rsid w:val="00086A99"/>
    <w:rsid w:val="000872BE"/>
    <w:rsid w:val="00090BC2"/>
    <w:rsid w:val="0009437B"/>
    <w:rsid w:val="000A7758"/>
    <w:rsid w:val="000B5FE0"/>
    <w:rsid w:val="000D0EA0"/>
    <w:rsid w:val="000E5A3A"/>
    <w:rsid w:val="000F197D"/>
    <w:rsid w:val="00100CE6"/>
    <w:rsid w:val="00112A2A"/>
    <w:rsid w:val="00122326"/>
    <w:rsid w:val="001338FD"/>
    <w:rsid w:val="00135633"/>
    <w:rsid w:val="001912A4"/>
    <w:rsid w:val="00194536"/>
    <w:rsid w:val="00197D49"/>
    <w:rsid w:val="001A1842"/>
    <w:rsid w:val="001B4929"/>
    <w:rsid w:val="001D5851"/>
    <w:rsid w:val="001E548B"/>
    <w:rsid w:val="001E7BE0"/>
    <w:rsid w:val="001F4821"/>
    <w:rsid w:val="002217D9"/>
    <w:rsid w:val="00232AB5"/>
    <w:rsid w:val="00244BE7"/>
    <w:rsid w:val="002564C4"/>
    <w:rsid w:val="00263561"/>
    <w:rsid w:val="00276102"/>
    <w:rsid w:val="002A09CC"/>
    <w:rsid w:val="002A558E"/>
    <w:rsid w:val="002B3428"/>
    <w:rsid w:val="002B5A4C"/>
    <w:rsid w:val="002C3A81"/>
    <w:rsid w:val="002C6251"/>
    <w:rsid w:val="002D0087"/>
    <w:rsid w:val="002D69C2"/>
    <w:rsid w:val="002E0F8F"/>
    <w:rsid w:val="002E1639"/>
    <w:rsid w:val="002E7E3B"/>
    <w:rsid w:val="002F1F99"/>
    <w:rsid w:val="002F3125"/>
    <w:rsid w:val="003029A1"/>
    <w:rsid w:val="0031760D"/>
    <w:rsid w:val="0032180B"/>
    <w:rsid w:val="0032324F"/>
    <w:rsid w:val="00324456"/>
    <w:rsid w:val="00340768"/>
    <w:rsid w:val="00366DD0"/>
    <w:rsid w:val="00385DB3"/>
    <w:rsid w:val="00397F79"/>
    <w:rsid w:val="003A58EB"/>
    <w:rsid w:val="003B6916"/>
    <w:rsid w:val="003C10F7"/>
    <w:rsid w:val="003C3E97"/>
    <w:rsid w:val="003D5140"/>
    <w:rsid w:val="003F13A6"/>
    <w:rsid w:val="003F2D6C"/>
    <w:rsid w:val="003F42D8"/>
    <w:rsid w:val="00400C91"/>
    <w:rsid w:val="004334F9"/>
    <w:rsid w:val="004367BE"/>
    <w:rsid w:val="004367EF"/>
    <w:rsid w:val="00437706"/>
    <w:rsid w:val="00437BB4"/>
    <w:rsid w:val="00454164"/>
    <w:rsid w:val="00456313"/>
    <w:rsid w:val="004614E5"/>
    <w:rsid w:val="00471749"/>
    <w:rsid w:val="00473BFB"/>
    <w:rsid w:val="00474D8C"/>
    <w:rsid w:val="00477F12"/>
    <w:rsid w:val="00490B5B"/>
    <w:rsid w:val="0049358A"/>
    <w:rsid w:val="004976DD"/>
    <w:rsid w:val="004C444C"/>
    <w:rsid w:val="004C56D5"/>
    <w:rsid w:val="004D5A53"/>
    <w:rsid w:val="004D7A41"/>
    <w:rsid w:val="004E16E5"/>
    <w:rsid w:val="004E5370"/>
    <w:rsid w:val="00502E12"/>
    <w:rsid w:val="00504C4A"/>
    <w:rsid w:val="00510EF2"/>
    <w:rsid w:val="00516C1F"/>
    <w:rsid w:val="00524686"/>
    <w:rsid w:val="0052475C"/>
    <w:rsid w:val="005304BC"/>
    <w:rsid w:val="00530F82"/>
    <w:rsid w:val="005310CE"/>
    <w:rsid w:val="00534AB8"/>
    <w:rsid w:val="00565594"/>
    <w:rsid w:val="00577398"/>
    <w:rsid w:val="00582DA7"/>
    <w:rsid w:val="00583082"/>
    <w:rsid w:val="005928AD"/>
    <w:rsid w:val="00597760"/>
    <w:rsid w:val="005A7372"/>
    <w:rsid w:val="005A7E9E"/>
    <w:rsid w:val="005C43C3"/>
    <w:rsid w:val="005D5ADF"/>
    <w:rsid w:val="005E26AF"/>
    <w:rsid w:val="005F5759"/>
    <w:rsid w:val="0061104D"/>
    <w:rsid w:val="0062305A"/>
    <w:rsid w:val="00625B1C"/>
    <w:rsid w:val="00655AED"/>
    <w:rsid w:val="006631CE"/>
    <w:rsid w:val="0069593B"/>
    <w:rsid w:val="00696530"/>
    <w:rsid w:val="006A11CF"/>
    <w:rsid w:val="006C25FC"/>
    <w:rsid w:val="006C53B9"/>
    <w:rsid w:val="006E3468"/>
    <w:rsid w:val="006F5187"/>
    <w:rsid w:val="006F7DC9"/>
    <w:rsid w:val="00713A10"/>
    <w:rsid w:val="00713E01"/>
    <w:rsid w:val="00716CCC"/>
    <w:rsid w:val="00720628"/>
    <w:rsid w:val="00764B9A"/>
    <w:rsid w:val="007758F0"/>
    <w:rsid w:val="00782149"/>
    <w:rsid w:val="007A1927"/>
    <w:rsid w:val="007A7166"/>
    <w:rsid w:val="007A7A5E"/>
    <w:rsid w:val="007B2B59"/>
    <w:rsid w:val="007B3DCB"/>
    <w:rsid w:val="007D2130"/>
    <w:rsid w:val="007E0860"/>
    <w:rsid w:val="007E7E6A"/>
    <w:rsid w:val="007F4F1A"/>
    <w:rsid w:val="00817564"/>
    <w:rsid w:val="00823F1D"/>
    <w:rsid w:val="00851611"/>
    <w:rsid w:val="00871F04"/>
    <w:rsid w:val="008C3191"/>
    <w:rsid w:val="008D3174"/>
    <w:rsid w:val="008D3ADD"/>
    <w:rsid w:val="008E3A46"/>
    <w:rsid w:val="00902E4B"/>
    <w:rsid w:val="009044A8"/>
    <w:rsid w:val="00907FD7"/>
    <w:rsid w:val="0091711E"/>
    <w:rsid w:val="009315D5"/>
    <w:rsid w:val="00931CA5"/>
    <w:rsid w:val="00932CFF"/>
    <w:rsid w:val="00950D8D"/>
    <w:rsid w:val="009549F3"/>
    <w:rsid w:val="00955AB3"/>
    <w:rsid w:val="00981F9F"/>
    <w:rsid w:val="009B0717"/>
    <w:rsid w:val="009B0BBC"/>
    <w:rsid w:val="009D0208"/>
    <w:rsid w:val="009D2761"/>
    <w:rsid w:val="009F2C14"/>
    <w:rsid w:val="00A05B04"/>
    <w:rsid w:val="00A10664"/>
    <w:rsid w:val="00A148AF"/>
    <w:rsid w:val="00A177EB"/>
    <w:rsid w:val="00A309AD"/>
    <w:rsid w:val="00A42688"/>
    <w:rsid w:val="00A445C1"/>
    <w:rsid w:val="00A80A92"/>
    <w:rsid w:val="00A83A8C"/>
    <w:rsid w:val="00AC2805"/>
    <w:rsid w:val="00AC3A34"/>
    <w:rsid w:val="00AC56FC"/>
    <w:rsid w:val="00AD3E9E"/>
    <w:rsid w:val="00AE7F73"/>
    <w:rsid w:val="00B10322"/>
    <w:rsid w:val="00B11BFE"/>
    <w:rsid w:val="00B12168"/>
    <w:rsid w:val="00B202A6"/>
    <w:rsid w:val="00B25831"/>
    <w:rsid w:val="00B477C3"/>
    <w:rsid w:val="00B610F2"/>
    <w:rsid w:val="00B83FEC"/>
    <w:rsid w:val="00B965A3"/>
    <w:rsid w:val="00BA70F1"/>
    <w:rsid w:val="00BA7FF9"/>
    <w:rsid w:val="00BC28C8"/>
    <w:rsid w:val="00BD0ABA"/>
    <w:rsid w:val="00BD3C88"/>
    <w:rsid w:val="00BE34C3"/>
    <w:rsid w:val="00BE6196"/>
    <w:rsid w:val="00C00088"/>
    <w:rsid w:val="00C24C90"/>
    <w:rsid w:val="00C27A7E"/>
    <w:rsid w:val="00C31C23"/>
    <w:rsid w:val="00C53369"/>
    <w:rsid w:val="00C66775"/>
    <w:rsid w:val="00CA1769"/>
    <w:rsid w:val="00CC11B7"/>
    <w:rsid w:val="00CC3490"/>
    <w:rsid w:val="00CC4BD7"/>
    <w:rsid w:val="00CC6021"/>
    <w:rsid w:val="00CD3162"/>
    <w:rsid w:val="00CD3D15"/>
    <w:rsid w:val="00CD71B9"/>
    <w:rsid w:val="00CD7225"/>
    <w:rsid w:val="00D01B91"/>
    <w:rsid w:val="00D04211"/>
    <w:rsid w:val="00D21EB1"/>
    <w:rsid w:val="00D231E4"/>
    <w:rsid w:val="00D276CB"/>
    <w:rsid w:val="00D31DF0"/>
    <w:rsid w:val="00D4475C"/>
    <w:rsid w:val="00D451D0"/>
    <w:rsid w:val="00D66666"/>
    <w:rsid w:val="00D70805"/>
    <w:rsid w:val="00D76317"/>
    <w:rsid w:val="00DA7F04"/>
    <w:rsid w:val="00DB270A"/>
    <w:rsid w:val="00DB3757"/>
    <w:rsid w:val="00DD16CB"/>
    <w:rsid w:val="00DE6585"/>
    <w:rsid w:val="00E238A4"/>
    <w:rsid w:val="00E2723D"/>
    <w:rsid w:val="00E36224"/>
    <w:rsid w:val="00E518C1"/>
    <w:rsid w:val="00E53F08"/>
    <w:rsid w:val="00E72730"/>
    <w:rsid w:val="00E813D0"/>
    <w:rsid w:val="00E92566"/>
    <w:rsid w:val="00E97385"/>
    <w:rsid w:val="00EC7C33"/>
    <w:rsid w:val="00ED4CDE"/>
    <w:rsid w:val="00EE415C"/>
    <w:rsid w:val="00EE7D1C"/>
    <w:rsid w:val="00F07405"/>
    <w:rsid w:val="00F07EBA"/>
    <w:rsid w:val="00F14E5E"/>
    <w:rsid w:val="00F372CE"/>
    <w:rsid w:val="00F45659"/>
    <w:rsid w:val="00F52B02"/>
    <w:rsid w:val="00F64D62"/>
    <w:rsid w:val="00F70FAE"/>
    <w:rsid w:val="00F96F0D"/>
    <w:rsid w:val="00FA0987"/>
    <w:rsid w:val="00FB0E8B"/>
    <w:rsid w:val="00FC6D90"/>
    <w:rsid w:val="00FE4813"/>
    <w:rsid w:val="00FE5439"/>
    <w:rsid w:val="00FF1C05"/>
    <w:rsid w:val="00FF6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."/>
  <w:listSeparator w:val=","/>
  <w14:docId w14:val="6777C40C"/>
  <w15:docId w15:val="{748ECDA3-84A1-4C5A-878F-773D87910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1CF"/>
    <w:rPr>
      <w:rFonts w:ascii="Cordia New" w:eastAsia="Cordia New" w:hAnsi="Cordia New" w:cs="Cordia New"/>
      <w:sz w:val="28"/>
      <w:szCs w:val="28"/>
    </w:rPr>
  </w:style>
  <w:style w:type="paragraph" w:styleId="Heading1">
    <w:name w:val="heading 1"/>
    <w:basedOn w:val="Normal"/>
    <w:next w:val="Normal"/>
    <w:qFormat/>
    <w:rsid w:val="006A11CF"/>
    <w:pPr>
      <w:keepNext/>
      <w:tabs>
        <w:tab w:val="left" w:pos="284"/>
        <w:tab w:val="left" w:pos="1134"/>
        <w:tab w:val="left" w:pos="4253"/>
        <w:tab w:val="left" w:pos="4820"/>
        <w:tab w:val="left" w:pos="6379"/>
      </w:tabs>
      <w:outlineLvl w:val="0"/>
    </w:pPr>
    <w:rPr>
      <w:rFonts w:ascii="Angsana New"/>
      <w:b/>
      <w:bCs/>
      <w:sz w:val="31"/>
      <w:szCs w:val="3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A11CF"/>
    <w:pPr>
      <w:jc w:val="center"/>
    </w:pPr>
    <w:rPr>
      <w:rFonts w:cs="Browallia New"/>
      <w:b/>
      <w:bCs/>
      <w:sz w:val="36"/>
      <w:szCs w:val="36"/>
    </w:rPr>
  </w:style>
  <w:style w:type="paragraph" w:styleId="BodyText2">
    <w:name w:val="Body Text 2"/>
    <w:basedOn w:val="Normal"/>
    <w:rsid w:val="006A11CF"/>
    <w:pPr>
      <w:jc w:val="both"/>
    </w:pPr>
    <w:rPr>
      <w:rFonts w:eastAsia="Times New Roman" w:cs="Browallia New"/>
      <w:sz w:val="32"/>
      <w:szCs w:val="32"/>
    </w:rPr>
  </w:style>
  <w:style w:type="paragraph" w:styleId="Header">
    <w:name w:val="header"/>
    <w:basedOn w:val="Normal"/>
    <w:rsid w:val="006A11C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11CF"/>
  </w:style>
  <w:style w:type="character" w:styleId="Hyperlink">
    <w:name w:val="Hyperlink"/>
    <w:rsid w:val="006A11CF"/>
    <w:rPr>
      <w:rFonts w:cs="Cordia New"/>
      <w:color w:val="0000FF"/>
      <w:u w:val="single"/>
      <w:lang w:bidi="th-TH"/>
    </w:rPr>
  </w:style>
  <w:style w:type="paragraph" w:styleId="BodyText">
    <w:name w:val="Body Text"/>
    <w:basedOn w:val="Normal"/>
    <w:rsid w:val="006A11CF"/>
    <w:pPr>
      <w:spacing w:after="120"/>
    </w:pPr>
    <w:rPr>
      <w:szCs w:val="32"/>
    </w:rPr>
  </w:style>
  <w:style w:type="table" w:styleId="TableGrid">
    <w:name w:val="Table Grid"/>
    <w:basedOn w:val="TableNormal"/>
    <w:rsid w:val="00194536"/>
    <w:rPr>
      <w:rFonts w:ascii="Cordia New" w:eastAsia="Cordia New" w:hAnsi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65594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0C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0CE6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8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5036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4499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95112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2146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7055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7987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9654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uhr.mahidol.ac.th/E-Recruitmen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uhr.mahidol.ac.th/E-Recruitmen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D5CD6-709A-4ECB-9604-2473F353C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mu</Company>
  <LinksUpToDate>false</LinksUpToDate>
  <CharactersWithSpaces>5637</CharactersWithSpaces>
  <SharedDoc>false</SharedDoc>
  <HLinks>
    <vt:vector size="24" baseType="variant">
      <vt:variant>
        <vt:i4>7340129</vt:i4>
      </vt:variant>
      <vt:variant>
        <vt:i4>9</vt:i4>
      </vt:variant>
      <vt:variant>
        <vt:i4>0</vt:i4>
      </vt:variant>
      <vt:variant>
        <vt:i4>5</vt:i4>
      </vt:variant>
      <vt:variant>
        <vt:lpwstr>http://www.inmu.mahidol.ac.th/</vt:lpwstr>
      </vt:variant>
      <vt:variant>
        <vt:lpwstr/>
      </vt:variant>
      <vt:variant>
        <vt:i4>7143461</vt:i4>
      </vt:variant>
      <vt:variant>
        <vt:i4>6</vt:i4>
      </vt:variant>
      <vt:variant>
        <vt:i4>0</vt:i4>
      </vt:variant>
      <vt:variant>
        <vt:i4>5</vt:i4>
      </vt:variant>
      <vt:variant>
        <vt:lpwstr>http://intranet.mahidol.ac.th/</vt:lpwstr>
      </vt:variant>
      <vt:variant>
        <vt:lpwstr/>
      </vt:variant>
      <vt:variant>
        <vt:i4>7340129</vt:i4>
      </vt:variant>
      <vt:variant>
        <vt:i4>3</vt:i4>
      </vt:variant>
      <vt:variant>
        <vt:i4>0</vt:i4>
      </vt:variant>
      <vt:variant>
        <vt:i4>5</vt:i4>
      </vt:variant>
      <vt:variant>
        <vt:lpwstr>http://www.inmu.mahidol.ac.th/</vt:lpwstr>
      </vt:variant>
      <vt:variant>
        <vt:lpwstr/>
      </vt:variant>
      <vt:variant>
        <vt:i4>7143461</vt:i4>
      </vt:variant>
      <vt:variant>
        <vt:i4>0</vt:i4>
      </vt:variant>
      <vt:variant>
        <vt:i4>0</vt:i4>
      </vt:variant>
      <vt:variant>
        <vt:i4>5</vt:i4>
      </vt:variant>
      <vt:variant>
        <vt:lpwstr>http://intranet.mahidol.ac.th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npajee</dc:creator>
  <cp:lastModifiedBy>Windows User</cp:lastModifiedBy>
  <cp:revision>2</cp:revision>
  <cp:lastPrinted>2012-02-15T03:22:00Z</cp:lastPrinted>
  <dcterms:created xsi:type="dcterms:W3CDTF">2023-04-03T07:22:00Z</dcterms:created>
  <dcterms:modified xsi:type="dcterms:W3CDTF">2023-04-03T07:22:00Z</dcterms:modified>
</cp:coreProperties>
</file>